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DC082" w14:textId="77777777"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14:paraId="569F0E52" w14:textId="7833BA6D" w:rsidR="00B82D7C" w:rsidRDefault="00A536C3" w:rsidP="008D61E5">
      <w:pPr>
        <w:spacing w:after="0" w:line="240" w:lineRule="auto"/>
        <w:jc w:val="center"/>
        <w:outlineLvl w:val="1"/>
        <w:rPr>
          <w:rFonts w:ascii="Cambria" w:eastAsia="Times New Roman" w:hAnsi="Cambria" w:cs="Arial"/>
          <w:b/>
          <w:bCs/>
          <w:i/>
          <w:iCs/>
          <w:sz w:val="24"/>
          <w:szCs w:val="24"/>
          <w:u w:val="single"/>
        </w:rPr>
      </w:pPr>
      <w:hyperlink r:id="rId7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14:paraId="7383EB18" w14:textId="77777777" w:rsidR="00F83E72" w:rsidRPr="008D61E5" w:rsidRDefault="00F83E72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</w:p>
    <w:p w14:paraId="70A1598F" w14:textId="77777777" w:rsidR="00052DFB" w:rsidRDefault="00736E9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</w:t>
      </w:r>
    </w:p>
    <w:p w14:paraId="0097D52D" w14:textId="77777777" w:rsidR="00036E55" w:rsidRDefault="00052D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736E9D">
        <w:rPr>
          <w:rFonts w:ascii="Cambria" w:eastAsia="Times New Roman" w:hAnsi="Cambria" w:cs="Times New Roman"/>
          <w:b/>
          <w:i/>
          <w:iCs/>
        </w:rPr>
        <w:t xml:space="preserve"> </w:t>
      </w:r>
    </w:p>
    <w:p w14:paraId="2EF54A7D" w14:textId="7CF0F5DB" w:rsidR="00B82D7C" w:rsidRPr="008A67D6" w:rsidRDefault="00036E55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14:paraId="731D924F" w14:textId="77777777" w:rsidTr="00BB06EB">
        <w:trPr>
          <w:trHeight w:val="990"/>
          <w:tblCellSpacing w:w="0" w:type="dxa"/>
        </w:trPr>
        <w:tc>
          <w:tcPr>
            <w:tcW w:w="3690" w:type="dxa"/>
            <w:hideMark/>
          </w:tcPr>
          <w:p w14:paraId="3C4CD577" w14:textId="77777777" w:rsidR="00D72602" w:rsidRDefault="00D72602" w:rsidP="00864E50">
            <w:pPr>
              <w:spacing w:after="0"/>
              <w:rPr>
                <w:rFonts w:asciiTheme="majorHAnsi" w:eastAsia="Times New Roman" w:hAnsiTheme="majorHAnsi" w:cs="Times New Roman"/>
              </w:rPr>
            </w:pPr>
          </w:p>
          <w:p w14:paraId="13376A11" w14:textId="786E58AD" w:rsidR="00864E50" w:rsidRPr="00864E50" w:rsidRDefault="00B82D7C" w:rsidP="00513507">
            <w:pPr>
              <w:spacing w:after="0" w:line="240" w:lineRule="auto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14:paraId="4FECBAAF" w14:textId="77777777" w:rsidR="00864E50" w:rsidRPr="00864E50" w:rsidRDefault="00864E50" w:rsidP="00513507">
            <w:pPr>
              <w:spacing w:after="0" w:line="240" w:lineRule="auto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14:paraId="47C2A15E" w14:textId="77777777" w:rsidR="00F01EB5" w:rsidRPr="00864E50" w:rsidRDefault="00811E90" w:rsidP="00513507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14:paraId="10B56C2B" w14:textId="77777777"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B035902" w14:textId="77777777"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14:paraId="6A7A5BB8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811E90" w:rsidRPr="008D61E5" w14:paraId="67C08BF2" w14:textId="77777777" w:rsidTr="006C17B3">
        <w:trPr>
          <w:trHeight w:val="2142"/>
          <w:tblCellSpacing w:w="0" w:type="dxa"/>
        </w:trPr>
        <w:tc>
          <w:tcPr>
            <w:tcW w:w="3690" w:type="dxa"/>
          </w:tcPr>
          <w:p w14:paraId="4697FAFB" w14:textId="77777777"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14:paraId="4F84529D" w14:textId="77777777"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14:paraId="2D911D9A" w14:textId="77777777"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3297B22" w14:textId="77777777"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14:paraId="59658730" w14:textId="77777777"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14:paraId="2700335A" w14:textId="32A1AC34"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Mountain Home, AR  71653            </w:t>
            </w:r>
          </w:p>
          <w:p w14:paraId="4DBEC149" w14:textId="2D2322A0" w:rsidR="006C17B3" w:rsidRPr="006C17B3" w:rsidRDefault="008A67D6" w:rsidP="006C17B3">
            <w:pPr>
              <w:spacing w:after="0" w:line="240" w:lineRule="auto"/>
              <w:rPr>
                <w:rFonts w:ascii="Cambria" w:hAnsi="Cambria"/>
                <w:color w:val="000000"/>
              </w:rPr>
            </w:pPr>
            <w:r w:rsidRPr="008D61E5">
              <w:rPr>
                <w:rFonts w:ascii="Cambria" w:hAnsi="Cambria"/>
                <w:color w:val="000000"/>
              </w:rPr>
              <w:t>P</w:t>
            </w:r>
            <w:r w:rsidR="00D72602">
              <w:rPr>
                <w:rFonts w:ascii="Cambria" w:hAnsi="Cambria"/>
                <w:color w:val="000000"/>
              </w:rPr>
              <w:t>h</w:t>
            </w:r>
            <w:r w:rsidRPr="008D61E5">
              <w:rPr>
                <w:rFonts w:ascii="Cambria" w:hAnsi="Cambria"/>
                <w:color w:val="000000"/>
              </w:rPr>
              <w:t>one: (H)870 491 761</w:t>
            </w:r>
            <w:r w:rsidR="006C17B3">
              <w:rPr>
                <w:rFonts w:ascii="Cambria" w:hAnsi="Cambria"/>
                <w:color w:val="000000"/>
              </w:rPr>
              <w:t>7</w:t>
            </w:r>
          </w:p>
        </w:tc>
        <w:tc>
          <w:tcPr>
            <w:tcW w:w="3960" w:type="dxa"/>
            <w:noWrap/>
          </w:tcPr>
          <w:p w14:paraId="2A09F333" w14:textId="77777777"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5AC3B1A9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20837AD6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6F0C206E" w14:textId="694DE9C9" w:rsidR="00811E90" w:rsidRDefault="00A536C3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9" w:history="1">
              <w:r w:rsidR="00BB06EB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  <w:p w14:paraId="3F45211C" w14:textId="385D2B2B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5A140078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0718AFB3" w14:textId="6B2E9627" w:rsidR="008A67D6" w:rsidRPr="008D61E5" w:rsidRDefault="008A67D6" w:rsidP="008D61E5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5837" w:type="dxa"/>
            <w:noWrap/>
          </w:tcPr>
          <w:p w14:paraId="5919098B" w14:textId="77777777"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14:paraId="308FF715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1E06B573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21EBA25D" w14:textId="364EC519" w:rsidR="00811E90" w:rsidRPr="008D61E5" w:rsidRDefault="00811E90" w:rsidP="008D61E5">
            <w:pPr>
              <w:spacing w:after="0"/>
              <w:rPr>
                <w:rFonts w:ascii="Cambria" w:hAnsi="Cambria"/>
              </w:rPr>
            </w:pPr>
          </w:p>
        </w:tc>
      </w:tr>
    </w:tbl>
    <w:p w14:paraId="1A57700D" w14:textId="1A5EE25F" w:rsidR="00B82D7C" w:rsidRPr="00736E9D" w:rsidRDefault="006C17B3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2" w:name="AR"/>
      <w:bookmarkStart w:id="3" w:name="CA"/>
      <w:bookmarkEnd w:id="2"/>
      <w:bookmarkEnd w:id="3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14:paraId="27726DA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14:paraId="76D71841" w14:textId="77777777" w:rsidTr="00CD61FD">
        <w:trPr>
          <w:trHeight w:val="1260"/>
          <w:tblCellSpacing w:w="0" w:type="dxa"/>
        </w:trPr>
        <w:tc>
          <w:tcPr>
            <w:tcW w:w="3684" w:type="dxa"/>
            <w:hideMark/>
          </w:tcPr>
          <w:p w14:paraId="6BE56BB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Andrea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erejda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14:paraId="5B6259B1" w14:textId="4F8B00B0" w:rsidR="00B82D7C" w:rsidRDefault="00A536C3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0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14:paraId="6717D236" w14:textId="52C08C78"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  <w:tc>
          <w:tcPr>
            <w:tcW w:w="4155" w:type="dxa"/>
            <w:noWrap/>
            <w:hideMark/>
          </w:tcPr>
          <w:p w14:paraId="17E84593" w14:textId="77777777"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14:paraId="44C1D7B7" w14:textId="77777777"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14:paraId="5B7D73FA" w14:textId="77777777" w:rsidR="00F31E53" w:rsidRPr="008D61E5" w:rsidRDefault="00F31E53"/>
        </w:tc>
      </w:tr>
      <w:tr w:rsidR="00F31E53" w:rsidRPr="008D61E5" w14:paraId="63A72D67" w14:textId="77777777" w:rsidTr="00CD61FD">
        <w:trPr>
          <w:gridAfter w:val="1"/>
          <w:tblCellSpacing w:w="0" w:type="dxa"/>
        </w:trPr>
        <w:tc>
          <w:tcPr>
            <w:tcW w:w="3684" w:type="dxa"/>
            <w:hideMark/>
          </w:tcPr>
          <w:p w14:paraId="34CA7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14:paraId="577834D7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14:paraId="398FFB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14:paraId="1F85B01F" w14:textId="77777777"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14:paraId="66C257B9" w14:textId="77777777"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14:paraId="48AC327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14:paraId="30E282DB" w14:textId="77777777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14:paraId="1118EC67" w14:textId="77777777"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0431F7D9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14:paraId="0BFDFDCD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9FE5D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14:paraId="1E4CD199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2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14:paraId="0411908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3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14:paraId="2BC33A8F" w14:textId="77777777" w:rsidTr="003527DC">
        <w:trPr>
          <w:trHeight w:val="1312"/>
          <w:tblCellSpacing w:w="0" w:type="dxa"/>
        </w:trPr>
        <w:tc>
          <w:tcPr>
            <w:tcW w:w="3690" w:type="dxa"/>
          </w:tcPr>
          <w:p w14:paraId="7CC2D00A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14:paraId="58B41095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14:paraId="0EED1533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14:paraId="3852FCAD" w14:textId="77777777"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14:paraId="62B446B2" w14:textId="77777777" w:rsidR="00DE41C6" w:rsidRPr="008D61E5" w:rsidRDefault="00A536C3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4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14:paraId="3909104D" w14:textId="77777777"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47C3A835" w14:textId="4C162919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14:paraId="69E7E6DB" w14:textId="77777777" w:rsidR="00584BF4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413BA4">
        <w:rPr>
          <w:rFonts w:ascii="Cambria" w:eastAsia="Times New Roman" w:hAnsi="Cambria" w:cs="Times New Roman"/>
          <w:b/>
          <w:i/>
          <w:iCs/>
        </w:rPr>
        <w:t xml:space="preserve"> </w:t>
      </w:r>
    </w:p>
    <w:p w14:paraId="3A86323E" w14:textId="77777777" w:rsidR="00584BF4" w:rsidRDefault="00584BF4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CDF844A" w14:textId="77777777" w:rsidR="00584BF4" w:rsidRDefault="00584BF4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984E060" w14:textId="77777777" w:rsidR="00584BF4" w:rsidRDefault="00584BF4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5CC0E155" w14:textId="75E2D150" w:rsidR="00413BA4" w:rsidRDefault="002A03CB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Florida</w:t>
      </w:r>
    </w:p>
    <w:p w14:paraId="2AD51703" w14:textId="77777777" w:rsidR="00036E55" w:rsidRPr="00D72602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tbl>
      <w:tblPr>
        <w:tblW w:w="15623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  <w:gridCol w:w="3818"/>
      </w:tblGrid>
      <w:tr w:rsidR="00D4503A" w:rsidRPr="008D61E5" w14:paraId="10B0F68A" w14:textId="77777777" w:rsidTr="00E6187D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</w:tcPr>
          <w:p w14:paraId="33E4E706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14:paraId="6F7FA40C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14:paraId="0EC55C85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14:paraId="447B0D0B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14:paraId="3FB037B6" w14:textId="77777777" w:rsidR="00D4503A" w:rsidRPr="008D61E5" w:rsidRDefault="00A536C3" w:rsidP="008D61E5">
            <w:pPr>
              <w:spacing w:after="0" w:line="240" w:lineRule="auto"/>
              <w:rPr>
                <w:rFonts w:ascii="Cambria" w:hAnsi="Cambria"/>
              </w:rPr>
            </w:pPr>
            <w:hyperlink r:id="rId15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14:paraId="66561D5A" w14:textId="77777777"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14:paraId="6349DDB0" w14:textId="77777777" w:rsidTr="00E6187D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  <w:hideMark/>
          </w:tcPr>
          <w:p w14:paraId="6FEED4BC" w14:textId="77777777"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14:paraId="386430E0" w14:textId="77777777"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14:paraId="76B3CF86" w14:textId="4892D297"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proofErr w:type="spellStart"/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A0745C">
              <w:rPr>
                <w:rFonts w:ascii="Cambria" w:eastAsia="Times New Roman" w:hAnsi="Cambria" w:cs="Times New Roman"/>
              </w:rPr>
              <w:t xml:space="preserve"> May</w:t>
            </w:r>
            <w:proofErr w:type="spellEnd"/>
          </w:p>
          <w:p w14:paraId="6B2D32D3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14:paraId="4003BF44" w14:textId="77777777" w:rsidR="00450D68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6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14:paraId="6ACD5BDB" w14:textId="77777777" w:rsidR="00450D68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14:paraId="463B351B" w14:textId="77777777" w:rsidTr="00E6187D">
        <w:trPr>
          <w:gridAfter w:val="1"/>
          <w:wAfter w:w="3818" w:type="dxa"/>
          <w:trHeight w:val="1249"/>
          <w:tblCellSpacing w:w="0" w:type="dxa"/>
        </w:trPr>
        <w:tc>
          <w:tcPr>
            <w:tcW w:w="3690" w:type="dxa"/>
            <w:hideMark/>
          </w:tcPr>
          <w:p w14:paraId="23CA8FF7" w14:textId="77777777"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14:paraId="2D01C734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18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14:paraId="3843F2E1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14:paraId="21C9652D" w14:textId="77777777" w:rsidR="00450D68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9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14:paraId="1BF9F6F4" w14:textId="77777777" w:rsidTr="00E6187D">
        <w:trPr>
          <w:trHeight w:val="1323"/>
          <w:tblCellSpacing w:w="0" w:type="dxa"/>
        </w:trPr>
        <w:tc>
          <w:tcPr>
            <w:tcW w:w="3690" w:type="dxa"/>
            <w:hideMark/>
          </w:tcPr>
          <w:p w14:paraId="68712AC4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aribe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Schmit</w:t>
            </w:r>
            <w:proofErr w:type="spellEnd"/>
          </w:p>
          <w:p w14:paraId="588298DD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14:paraId="252F3333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14:paraId="1ECBE7FF" w14:textId="77777777"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14:paraId="0F8FEB85" w14:textId="33E86790" w:rsidR="00450D68" w:rsidRPr="008D61E5" w:rsidRDefault="00A536C3" w:rsidP="008D61E5">
            <w:pPr>
              <w:spacing w:after="0" w:line="240" w:lineRule="auto"/>
              <w:rPr>
                <w:rFonts w:ascii="Cambria" w:hAnsi="Cambria"/>
              </w:rPr>
            </w:pPr>
            <w:hyperlink r:id="rId20" w:history="1"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450D68"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1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="00450D68"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14:paraId="1F4B048A" w14:textId="77777777" w:rsidR="00450D68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2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245D49" w:rsidRPr="008D61E5" w14:paraId="6533F860" w14:textId="77777777" w:rsidTr="00E6187D">
        <w:trPr>
          <w:trHeight w:val="1069"/>
          <w:tblCellSpacing w:w="0" w:type="dxa"/>
        </w:trPr>
        <w:tc>
          <w:tcPr>
            <w:tcW w:w="3690" w:type="dxa"/>
            <w:hideMark/>
          </w:tcPr>
          <w:p w14:paraId="2353D643" w14:textId="77777777"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14:paraId="624F93CA" w14:textId="77777777"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14:paraId="21E5A937" w14:textId="77777777"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14:paraId="02996DFD" w14:textId="77777777"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14:paraId="531D2F91" w14:textId="77777777"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14:paraId="21B6B169" w14:textId="2F86A47F" w:rsidR="002244CE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3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</w:t>
            </w:r>
            <w:hyperlink r:id="rId24" w:history="1">
              <w:r w:rsidR="00362E9F" w:rsidRPr="00785606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14:paraId="78C0CA8E" w14:textId="77777777"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14:paraId="17279962" w14:textId="77777777" w:rsidR="00245D49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5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14:paraId="15CC686C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DCEC023" w14:textId="5067139A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14:paraId="5FADF4CD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756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780"/>
      </w:tblGrid>
      <w:tr w:rsidR="00CC0D8D" w:rsidRPr="008D61E5" w14:paraId="79724031" w14:textId="7F6028D5" w:rsidTr="00CC0D8D">
        <w:trPr>
          <w:trHeight w:val="1321"/>
          <w:tblCellSpacing w:w="0" w:type="dxa"/>
        </w:trPr>
        <w:tc>
          <w:tcPr>
            <w:tcW w:w="3780" w:type="dxa"/>
            <w:hideMark/>
          </w:tcPr>
          <w:p w14:paraId="4D03AB19" w14:textId="77777777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CC0D8D">
              <w:rPr>
                <w:rFonts w:ascii="Cambria" w:eastAsia="Times New Roman" w:hAnsi="Cambria" w:cs="Times New Roman"/>
              </w:rPr>
              <w:t>Madeline K Hawley                                    155 Quail Run Dr</w:t>
            </w:r>
            <w:r w:rsidRPr="00CC0D8D">
              <w:rPr>
                <w:rFonts w:ascii="Cambria" w:eastAsia="Times New Roman" w:hAnsi="Cambria" w:cs="Times New Roman"/>
              </w:rPr>
              <w:br/>
              <w:t>Athens, GA  30606</w:t>
            </w:r>
            <w:r w:rsidRPr="00CC0D8D">
              <w:rPr>
                <w:rFonts w:ascii="Cambria" w:eastAsia="Times New Roman" w:hAnsi="Cambria" w:cs="Times New Roman"/>
              </w:rPr>
              <w:br/>
              <w:t xml:space="preserve">Phone: (H)706 548 1068 </w:t>
            </w:r>
          </w:p>
          <w:p w14:paraId="0BD85B26" w14:textId="6167807F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/>
              </w:rPr>
            </w:pPr>
            <w:r w:rsidRPr="00CC0D8D">
              <w:rPr>
                <w:rFonts w:ascii="Cambria" w:eastAsia="Times New Roman" w:hAnsi="Cambria" w:cs="Times New Roman"/>
              </w:rPr>
              <w:t xml:space="preserve">              (C)706 296 5730</w:t>
            </w:r>
          </w:p>
          <w:p w14:paraId="062D82D2" w14:textId="77777777" w:rsidR="00CC0D8D" w:rsidRPr="00CC0D8D" w:rsidRDefault="00CC0D8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780" w:type="dxa"/>
          </w:tcPr>
          <w:p w14:paraId="270B6E7D" w14:textId="38C84586" w:rsidR="00CC0D8D" w:rsidRPr="00CC0D8D" w:rsidRDefault="00A536C3" w:rsidP="00CC0D8D">
            <w:pPr>
              <w:rPr>
                <w:rFonts w:ascii="Cambria" w:eastAsia="Times New Roman" w:hAnsi="Cambria"/>
              </w:rPr>
            </w:pPr>
            <w:hyperlink r:id="rId26" w:history="1">
              <w:r w:rsidR="00CC0D8D" w:rsidRPr="00CC0D8D">
                <w:rPr>
                  <w:rStyle w:val="Hyperlink"/>
                  <w:rFonts w:ascii="Cambria" w:hAnsi="Cambria"/>
                </w:rPr>
                <w:t>madhere@gmail.com</w:t>
              </w:r>
            </w:hyperlink>
            <w:r w:rsidR="00CC0D8D" w:rsidRPr="00CC0D8D">
              <w:rPr>
                <w:rFonts w:ascii="Cambria" w:eastAsia="Times New Roman" w:hAnsi="Cambria" w:cs="Times New Roman"/>
              </w:rPr>
              <w:br/>
            </w:r>
          </w:p>
        </w:tc>
      </w:tr>
    </w:tbl>
    <w:p w14:paraId="2F158858" w14:textId="0B6EBA18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14:paraId="681C6B36" w14:textId="31B74793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14:paraId="2549EF41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29D055F4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206C5506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14:paraId="77069ACC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14:paraId="536D7939" w14:textId="6FFF3F21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r w:rsidR="00CC0D8D" w:rsidRPr="000E445F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14:paraId="5AC75D0B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14:paraId="2D49519A" w14:textId="7396ADEB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14:paraId="70CC5C4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3CC5BEEC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37B1E183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14:paraId="3E2537E8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14:paraId="34DE868A" w14:textId="77777777"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14:paraId="57DC2C01" w14:textId="77777777" w:rsidR="00B82D7C" w:rsidRPr="008D61E5" w:rsidRDefault="00A536C3" w:rsidP="008D61E5">
            <w:pPr>
              <w:spacing w:after="0" w:line="240" w:lineRule="auto"/>
              <w:rPr>
                <w:rFonts w:ascii="Cambria" w:hAnsi="Cambria"/>
              </w:rPr>
            </w:pPr>
            <w:hyperlink r:id="rId28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14:paraId="34911455" w14:textId="77777777"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5EBFBC43" w14:textId="77777777" w:rsidR="00C04282" w:rsidRDefault="00C04282" w:rsidP="00C04282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10" w:name="IA"/>
      <w:bookmarkEnd w:id="10"/>
    </w:p>
    <w:p w14:paraId="16E3A9E9" w14:textId="2C01C3B8" w:rsidR="00B82D7C" w:rsidRPr="0088098C" w:rsidRDefault="00C04282" w:rsidP="00C04282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>
        <w:rPr>
          <w:rFonts w:ascii="Cambria" w:eastAsia="Times New Roman" w:hAnsi="Cambria" w:cs="Times New Roman"/>
          <w:b/>
          <w:i/>
        </w:rPr>
        <w:t xml:space="preserve">  </w:t>
      </w:r>
      <w:r w:rsidR="005334FF">
        <w:rPr>
          <w:rFonts w:ascii="Cambria" w:eastAsia="Times New Roman" w:hAnsi="Cambria" w:cs="Times New Roman"/>
          <w:b/>
          <w:i/>
        </w:rPr>
        <w:t xml:space="preserve">G </w:t>
      </w:r>
      <w:r w:rsidR="0003495F" w:rsidRPr="0088098C">
        <w:rPr>
          <w:rFonts w:ascii="Cambria" w:eastAsia="Times New Roman" w:hAnsi="Cambria" w:cs="Times New Roman"/>
          <w:b/>
          <w:i/>
        </w:rPr>
        <w:t>Iowa</w:t>
      </w:r>
    </w:p>
    <w:p w14:paraId="36FA05F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2737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3870"/>
        <w:gridCol w:w="3870"/>
        <w:gridCol w:w="3870"/>
        <w:gridCol w:w="3870"/>
        <w:gridCol w:w="4245"/>
      </w:tblGrid>
      <w:tr w:rsidR="005E1784" w:rsidRPr="008D61E5" w14:paraId="70F24C07" w14:textId="77777777" w:rsidTr="005E1784">
        <w:trPr>
          <w:trHeight w:val="1305"/>
          <w:tblCellSpacing w:w="0" w:type="dxa"/>
        </w:trPr>
        <w:tc>
          <w:tcPr>
            <w:tcW w:w="3780" w:type="dxa"/>
            <w:hideMark/>
          </w:tcPr>
          <w:p w14:paraId="4687CC1F" w14:textId="36E78E5B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rooks</w:t>
            </w:r>
            <w:r w:rsidRPr="008D61E5">
              <w:rPr>
                <w:rFonts w:ascii="Cambria" w:eastAsia="Times New Roman" w:hAnsi="Cambria" w:cs="Times New Roman"/>
              </w:rPr>
              <w:br/>
              <w:t>20 Country Club Ct.</w:t>
            </w:r>
            <w:r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Pr="008D61E5">
              <w:rPr>
                <w:rFonts w:ascii="Cambria" w:eastAsia="Times New Roman" w:hAnsi="Cambria" w:cs="Times New Roman"/>
              </w:rPr>
              <w:br/>
              <w:t>Phone: (H)309 221 9697</w:t>
            </w:r>
          </w:p>
          <w:p w14:paraId="3B0AD8BE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0C3C905" w14:textId="5DE87CDB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5276005E" w14:textId="62D2EC4D" w:rsidR="005E1784" w:rsidRPr="005E1784" w:rsidRDefault="00A536C3" w:rsidP="008D61E5">
            <w:pPr>
              <w:spacing w:after="0" w:line="240" w:lineRule="auto"/>
              <w:rPr>
                <w:rFonts w:ascii="Cambria" w:hAnsi="Cambria"/>
              </w:rPr>
            </w:pPr>
            <w:hyperlink r:id="rId29" w:history="1">
              <w:r w:rsidR="005E1784" w:rsidRPr="005E1784">
                <w:rPr>
                  <w:rStyle w:val="Hyperlink"/>
                  <w:rFonts w:ascii="Cambria" w:hAnsi="Cambria"/>
                </w:rPr>
                <w:t>tulmaker91@gmail.com</w:t>
              </w:r>
            </w:hyperlink>
          </w:p>
        </w:tc>
        <w:tc>
          <w:tcPr>
            <w:tcW w:w="3870" w:type="dxa"/>
          </w:tcPr>
          <w:p w14:paraId="2D7486F4" w14:textId="6B345A38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7266A345" w14:textId="7CB100B1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2010454" w14:textId="12A8D7AC" w:rsidR="005E1784" w:rsidRDefault="00A536C3" w:rsidP="008D61E5">
            <w:pPr>
              <w:spacing w:after="0" w:line="240" w:lineRule="auto"/>
            </w:pPr>
            <w:hyperlink r:id="rId30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3870" w:type="dxa"/>
            <w:noWrap/>
            <w:hideMark/>
          </w:tcPr>
          <w:p w14:paraId="62039B0F" w14:textId="51C1AD36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  <w:hideMark/>
          </w:tcPr>
          <w:p w14:paraId="3F606AE9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5E1784" w:rsidRPr="008D61E5" w14:paraId="5016459B" w14:textId="77777777" w:rsidTr="005E1784">
        <w:trPr>
          <w:trHeight w:val="1305"/>
          <w:tblCellSpacing w:w="0" w:type="dxa"/>
        </w:trPr>
        <w:tc>
          <w:tcPr>
            <w:tcW w:w="3780" w:type="dxa"/>
          </w:tcPr>
          <w:p w14:paraId="01791DBC" w14:textId="7BADCB69" w:rsidR="005E1784" w:rsidRPr="0015443F" w:rsidRDefault="005E1784" w:rsidP="0015443F">
            <w:pPr>
              <w:spacing w:after="0" w:line="240" w:lineRule="auto"/>
              <w:rPr>
                <w:rFonts w:asciiTheme="majorHAnsi" w:hAnsiTheme="majorHAnsi"/>
              </w:rPr>
            </w:pPr>
            <w:r w:rsidRPr="0015443F">
              <w:rPr>
                <w:rFonts w:asciiTheme="majorHAnsi" w:hAnsiTheme="majorHAnsi"/>
              </w:rPr>
              <w:lastRenderedPageBreak/>
              <w:t xml:space="preserve">Kathi Eubank                                                                                                                     </w:t>
            </w:r>
          </w:p>
          <w:p w14:paraId="5496ED23" w14:textId="77777777" w:rsidR="0015443F" w:rsidRPr="0015443F" w:rsidRDefault="0015443F" w:rsidP="0015443F">
            <w:pPr>
              <w:spacing w:after="0"/>
              <w:rPr>
                <w:rFonts w:asciiTheme="majorHAnsi" w:hAnsiTheme="majorHAnsi"/>
              </w:rPr>
            </w:pPr>
            <w:r w:rsidRPr="0015443F">
              <w:rPr>
                <w:rFonts w:asciiTheme="majorHAnsi" w:hAnsiTheme="majorHAnsi"/>
              </w:rPr>
              <w:t>15406 Springbrook Trail</w:t>
            </w:r>
          </w:p>
          <w:p w14:paraId="113EAB13" w14:textId="21084049" w:rsidR="0015443F" w:rsidRPr="0015443F" w:rsidRDefault="0015443F" w:rsidP="0015443F">
            <w:pPr>
              <w:spacing w:after="0"/>
              <w:rPr>
                <w:rFonts w:asciiTheme="majorHAnsi" w:hAnsiTheme="majorHAnsi"/>
              </w:rPr>
            </w:pPr>
            <w:r w:rsidRPr="0015443F">
              <w:rPr>
                <w:rFonts w:asciiTheme="majorHAnsi" w:hAnsiTheme="majorHAnsi"/>
              </w:rPr>
              <w:t>Urbandale, IA 50323</w:t>
            </w:r>
          </w:p>
          <w:p w14:paraId="225FACC6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Phone: (C)501 209 2362</w:t>
            </w:r>
          </w:p>
          <w:p w14:paraId="3E2F624D" w14:textId="77777777" w:rsidR="005E1784" w:rsidRPr="005E1784" w:rsidRDefault="005E1784" w:rsidP="008D61E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3870" w:type="dxa"/>
          </w:tcPr>
          <w:p w14:paraId="503E0D08" w14:textId="1DBEA4B9" w:rsidR="005E1784" w:rsidRPr="005E1784" w:rsidRDefault="00A536C3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1" w:history="1">
              <w:r w:rsidR="005E1784" w:rsidRPr="005E1784">
                <w:rPr>
                  <w:rStyle w:val="Hyperlink"/>
                  <w:rFonts w:asciiTheme="majorHAnsi" w:hAnsiTheme="majorHAnsi"/>
                </w:rPr>
                <w:t>kathieubank@gmail.com</w:t>
              </w:r>
            </w:hyperlink>
          </w:p>
        </w:tc>
        <w:tc>
          <w:tcPr>
            <w:tcW w:w="3870" w:type="dxa"/>
          </w:tcPr>
          <w:p w14:paraId="3ADAF3FF" w14:textId="6BFB01CF" w:rsidR="005E1784" w:rsidRPr="005E1784" w:rsidRDefault="00A536C3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2" w:history="1">
              <w:r w:rsidR="005E1784" w:rsidRPr="005E1784">
                <w:rPr>
                  <w:rStyle w:val="Hyperlink"/>
                  <w:rFonts w:asciiTheme="majorHAnsi" w:hAnsiTheme="majorHAnsi"/>
                </w:rPr>
                <w:t>www.kathieubank.com</w:t>
              </w:r>
            </w:hyperlink>
          </w:p>
        </w:tc>
        <w:tc>
          <w:tcPr>
            <w:tcW w:w="3870" w:type="dxa"/>
          </w:tcPr>
          <w:p w14:paraId="7CCF572C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39503583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</w:tcPr>
          <w:p w14:paraId="5521A640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</w:tcPr>
          <w:p w14:paraId="06F3BFEB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5E1784" w:rsidRPr="008D61E5" w14:paraId="0F2C35CA" w14:textId="77777777" w:rsidTr="005E1784">
        <w:trPr>
          <w:tblCellSpacing w:w="0" w:type="dxa"/>
        </w:trPr>
        <w:tc>
          <w:tcPr>
            <w:tcW w:w="3780" w:type="dxa"/>
            <w:hideMark/>
          </w:tcPr>
          <w:p w14:paraId="1A5B8B27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>1403 10th St</w:t>
            </w:r>
            <w:r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Pr="008D61E5">
              <w:rPr>
                <w:rFonts w:ascii="Cambria" w:eastAsia="Times New Roman" w:hAnsi="Cambria" w:cs="Times New Roman"/>
              </w:rPr>
              <w:br/>
              <w:t>Phone: (H)712 579 2711</w:t>
            </w:r>
          </w:p>
          <w:p w14:paraId="44F60C24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06A255FB" w14:textId="63FFB7E4" w:rsidR="005E1784" w:rsidRPr="00993C19" w:rsidRDefault="00A536C3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3" w:history="1">
              <w:r w:rsidR="005E1784" w:rsidRPr="00993C19">
                <w:rPr>
                  <w:rStyle w:val="Hyperlink"/>
                  <w:rFonts w:asciiTheme="majorHAnsi" w:hAnsiTheme="majorHAnsi"/>
                </w:rPr>
                <w:t>qltrstore@harlannet.com</w:t>
              </w:r>
            </w:hyperlink>
          </w:p>
        </w:tc>
        <w:tc>
          <w:tcPr>
            <w:tcW w:w="3870" w:type="dxa"/>
          </w:tcPr>
          <w:p w14:paraId="0287C061" w14:textId="07A7E0AC" w:rsidR="005E1784" w:rsidRPr="00993C19" w:rsidRDefault="00A536C3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4" w:history="1">
              <w:r w:rsidR="00993C19" w:rsidRPr="00993C19">
                <w:rPr>
                  <w:rStyle w:val="Hyperlink"/>
                  <w:rFonts w:asciiTheme="majorHAnsi" w:hAnsiTheme="majorHAnsi"/>
                </w:rPr>
                <w:t>www.jenniferperkinsquilts.com</w:t>
              </w:r>
            </w:hyperlink>
          </w:p>
        </w:tc>
        <w:tc>
          <w:tcPr>
            <w:tcW w:w="3870" w:type="dxa"/>
          </w:tcPr>
          <w:p w14:paraId="1C6C2137" w14:textId="6A6A13D5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17A3C26" w14:textId="66927A56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  <w:hideMark/>
          </w:tcPr>
          <w:p w14:paraId="2E3CAB07" w14:textId="23AEFAAD" w:rsidR="005E1784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5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14:paraId="6879FF3C" w14:textId="77777777" w:rsidR="005E1784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14:paraId="2B419CE1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E1835E4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14:paraId="71D82572" w14:textId="02F753E3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14:paraId="0C217A68" w14:textId="77777777"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14:paraId="5BEAC9ED" w14:textId="77777777" w:rsidTr="008A67D6">
        <w:trPr>
          <w:trHeight w:val="1062"/>
          <w:tblCellSpacing w:w="0" w:type="dxa"/>
        </w:trPr>
        <w:tc>
          <w:tcPr>
            <w:tcW w:w="3780" w:type="dxa"/>
          </w:tcPr>
          <w:p w14:paraId="7B61A226" w14:textId="77777777"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14:paraId="6B9678C0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14:paraId="06A33BCA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14:paraId="1818B72F" w14:textId="26C4CAD3" w:rsidR="005A4B26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</w:tc>
        <w:tc>
          <w:tcPr>
            <w:tcW w:w="3870" w:type="dxa"/>
            <w:noWrap/>
          </w:tcPr>
          <w:p w14:paraId="07383ECC" w14:textId="77777777" w:rsidR="005229E3" w:rsidRPr="008D61E5" w:rsidRDefault="00A536C3" w:rsidP="008D61E5">
            <w:pPr>
              <w:spacing w:after="0" w:line="240" w:lineRule="auto"/>
              <w:rPr>
                <w:rFonts w:ascii="Cambria" w:hAnsi="Cambria"/>
              </w:rPr>
            </w:pPr>
            <w:hyperlink r:id="rId37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14:paraId="13CDDED8" w14:textId="77777777"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D18B197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14:paraId="2761C41A" w14:textId="431E1CFC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14:paraId="6CACCF8B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5F9B732D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3CA2E6E1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14:paraId="5080286B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39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14:paraId="64E4B80E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699E6B2C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14:paraId="7D82716A" w14:textId="77777777" w:rsidR="006A6547" w:rsidRPr="008D61E5" w:rsidRDefault="00A536C3" w:rsidP="008D61E5">
            <w:pPr>
              <w:spacing w:after="0"/>
              <w:rPr>
                <w:rFonts w:ascii="Cambria" w:hAnsi="Cambria"/>
              </w:rPr>
            </w:pPr>
            <w:hyperlink r:id="rId40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14:paraId="1045E81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3575CFCC" w14:textId="77777777"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14:paraId="03B18F5E" w14:textId="514D8A70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14:paraId="4DD5BCD9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02DD0D4E" w14:textId="77777777" w:rsidTr="00437DB5">
        <w:trPr>
          <w:trHeight w:val="1242"/>
          <w:tblCellSpacing w:w="0" w:type="dxa"/>
        </w:trPr>
        <w:tc>
          <w:tcPr>
            <w:tcW w:w="3780" w:type="dxa"/>
            <w:hideMark/>
          </w:tcPr>
          <w:p w14:paraId="1BBAB7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14:paraId="651B042B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14:paraId="587BDB55" w14:textId="77777777"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2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14:paraId="229A336F" w14:textId="77777777"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0B3DDDA" w14:textId="77777777"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F52B455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7FF3AA7B" w14:textId="65A9F667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14:paraId="41E022BA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2019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  <w:gridCol w:w="8295"/>
      </w:tblGrid>
      <w:tr w:rsidR="00843C5C" w:rsidRPr="008D61E5" w14:paraId="13C12CB1" w14:textId="77777777" w:rsidTr="00843C5C">
        <w:trPr>
          <w:tblCellSpacing w:w="0" w:type="dxa"/>
        </w:trPr>
        <w:tc>
          <w:tcPr>
            <w:tcW w:w="3600" w:type="dxa"/>
            <w:hideMark/>
          </w:tcPr>
          <w:p w14:paraId="4EA0FEBB" w14:textId="237602F8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</w:t>
            </w:r>
            <w:r w:rsidRPr="008D61E5">
              <w:rPr>
                <w:rFonts w:ascii="Cambria" w:eastAsia="Times New Roman" w:hAnsi="Cambria" w:cs="Times New Roman"/>
              </w:rPr>
              <w:br/>
              <w:t>2973 Cedar Crossing</w:t>
            </w:r>
            <w:r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Pr="008D61E5">
              <w:rPr>
                <w:rFonts w:ascii="Cambria" w:eastAsia="Times New Roman" w:hAnsi="Cambria" w:cs="Times New Roman"/>
              </w:rPr>
              <w:br/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  <w:p w14:paraId="5E3FB213" w14:textId="4C9F7B63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1591883" w14:textId="77777777" w:rsidR="00843C5C" w:rsidRPr="008D61E5" w:rsidRDefault="00843C5C" w:rsidP="00843C5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</w:tcPr>
          <w:p w14:paraId="52DFF186" w14:textId="4686FE76" w:rsidR="00843C5C" w:rsidRDefault="00437DB5" w:rsidP="008D61E5">
            <w:pPr>
              <w:spacing w:after="0" w:line="240" w:lineRule="auto"/>
            </w:pPr>
            <w:r>
              <w:t xml:space="preserve">   </w:t>
            </w:r>
            <w:hyperlink r:id="rId43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  <w:hideMark/>
          </w:tcPr>
          <w:p w14:paraId="220E257F" w14:textId="24044536" w:rsidR="00843C5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4" w:history="1">
              <w:r w:rsidR="00843C5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  <w:tr w:rsidR="00843C5C" w:rsidRPr="008D61E5" w14:paraId="1F060D7B" w14:textId="77777777" w:rsidTr="00843C5C">
        <w:trPr>
          <w:tblCellSpacing w:w="0" w:type="dxa"/>
        </w:trPr>
        <w:tc>
          <w:tcPr>
            <w:tcW w:w="3600" w:type="dxa"/>
          </w:tcPr>
          <w:p w14:paraId="5F60F6F7" w14:textId="77777777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43C5C">
              <w:rPr>
                <w:rFonts w:ascii="Cambria" w:eastAsia="Times New Roman" w:hAnsi="Cambria" w:cs="Times New Roman"/>
                <w:b/>
                <w:bCs/>
                <w:i/>
                <w:iCs/>
              </w:rPr>
              <w:t>Montana</w:t>
            </w:r>
          </w:p>
          <w:p w14:paraId="395BA732" w14:textId="4D739EDA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                                               </w:t>
            </w:r>
          </w:p>
          <w:p w14:paraId="56F2CA02" w14:textId="1E2FFEC1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2330 Spotted Elk Rd</w:t>
            </w:r>
          </w:p>
          <w:p w14:paraId="324CE777" w14:textId="7B363222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P. O. Box 160004</w:t>
            </w:r>
          </w:p>
          <w:p w14:paraId="692E3D3B" w14:textId="6596560F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Big Sky, MT 59716</w:t>
            </w:r>
          </w:p>
          <w:p w14:paraId="7EB29F92" w14:textId="445EB305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D61E5">
              <w:rPr>
                <w:rFonts w:ascii="Cambria" w:eastAsia="Times New Roman" w:hAnsi="Cambria" w:cs="Times New Roman"/>
              </w:rPr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</w:tc>
        <w:tc>
          <w:tcPr>
            <w:tcW w:w="8295" w:type="dxa"/>
          </w:tcPr>
          <w:p w14:paraId="0DA86073" w14:textId="0422BF11" w:rsidR="00843C5C" w:rsidRDefault="00437DB5" w:rsidP="008D61E5">
            <w:pPr>
              <w:spacing w:after="0" w:line="240" w:lineRule="auto"/>
            </w:pPr>
            <w:r>
              <w:t xml:space="preserve">   </w:t>
            </w:r>
            <w:hyperlink r:id="rId45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</w:tcPr>
          <w:p w14:paraId="25A0A5D1" w14:textId="74417167" w:rsidR="00843C5C" w:rsidRDefault="00843C5C" w:rsidP="008D61E5">
            <w:pPr>
              <w:spacing w:after="0" w:line="240" w:lineRule="auto"/>
            </w:pPr>
          </w:p>
        </w:tc>
      </w:tr>
    </w:tbl>
    <w:p w14:paraId="709FAA87" w14:textId="77777777" w:rsidR="007C10F5" w:rsidRDefault="00F85BA1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14:paraId="3ED9E709" w14:textId="32C5FDA0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14:paraId="48811305" w14:textId="77777777" w:rsidR="00AD5D06" w:rsidRPr="0088098C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59088B42" w14:textId="77777777" w:rsidTr="00437DB5">
        <w:trPr>
          <w:tblCellSpacing w:w="0" w:type="dxa"/>
        </w:trPr>
        <w:tc>
          <w:tcPr>
            <w:tcW w:w="3780" w:type="dxa"/>
            <w:hideMark/>
          </w:tcPr>
          <w:p w14:paraId="641DC369" w14:textId="385E0138"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AD5D06">
              <w:rPr>
                <w:rFonts w:ascii="Cambria" w:eastAsia="Times New Roman" w:hAnsi="Cambria" w:cs="Times New Roman"/>
              </w:rPr>
              <w:t xml:space="preserve"> </w:t>
            </w:r>
            <w:r w:rsidR="00B82D7C" w:rsidRPr="008D61E5">
              <w:rPr>
                <w:rFonts w:ascii="Cambria" w:eastAsia="Times New Roman" w:hAnsi="Cambria" w:cs="Times New Roman"/>
              </w:rPr>
              <w:t>Cindy Erickson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="00B82D7C" w:rsidRPr="008D61E5">
              <w:rPr>
                <w:rFonts w:ascii="Cambria" w:eastAsia="Times New Roman" w:hAnsi="Cambria" w:cs="Times New Roman"/>
              </w:rPr>
              <w:t>Armstrong St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3870" w:type="dxa"/>
            <w:noWrap/>
            <w:hideMark/>
          </w:tcPr>
          <w:p w14:paraId="64DE7E71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6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14:paraId="46A59316" w14:textId="77777777" w:rsidR="00B82D7C" w:rsidRPr="008D61E5" w:rsidRDefault="00A536C3" w:rsidP="008D61E5">
            <w:pPr>
              <w:spacing w:after="0" w:line="240" w:lineRule="auto"/>
              <w:rPr>
                <w:rFonts w:ascii="Cambria" w:hAnsi="Cambria"/>
              </w:rPr>
            </w:pPr>
            <w:hyperlink r:id="rId47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14:paraId="37D33BC4" w14:textId="77777777"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14:paraId="3DA8B169" w14:textId="056F75E2" w:rsidR="00B82D7C" w:rsidRPr="004F37C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14:paraId="0BAACF81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1E0B15CE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32E750D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14:paraId="6F154529" w14:textId="50533869" w:rsidR="00B82D7C" w:rsidRPr="008D61E5" w:rsidRDefault="00437D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   </w:t>
            </w:r>
            <w:hyperlink r:id="rId48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14:paraId="2A50467F" w14:textId="77777777"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14:paraId="64AD34A0" w14:textId="3F2F55A7" w:rsidR="00B82D7C" w:rsidRPr="0044632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14:paraId="63C8CAB2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14:paraId="74A93299" w14:textId="77777777" w:rsidTr="00437DB5">
        <w:trPr>
          <w:tblCellSpacing w:w="0" w:type="dxa"/>
        </w:trPr>
        <w:tc>
          <w:tcPr>
            <w:tcW w:w="3870" w:type="dxa"/>
            <w:hideMark/>
          </w:tcPr>
          <w:p w14:paraId="2914F01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Sandra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Dorrbecker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br/>
              <w:t xml:space="preserve">557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Otterho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14:paraId="234AC17A" w14:textId="77777777"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14:paraId="05ED1E1F" w14:textId="3EB1F19C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9" w:history="1"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14:paraId="1A06FF49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14:paraId="197C55FC" w14:textId="0D7B2784" w:rsidR="003C558B" w:rsidRPr="00007DB9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>
        <w:rPr>
          <w:rFonts w:ascii="Cambria" w:eastAsia="Times New Roman" w:hAnsi="Cambria" w:cs="Times New Roman"/>
          <w:b/>
          <w:bCs/>
          <w:i/>
          <w:iCs/>
        </w:rPr>
        <w:t xml:space="preserve">  </w:t>
      </w:r>
      <w:r w:rsidR="00007DB9"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14:paraId="51FB5C71" w14:textId="77777777"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14:paraId="20EC42A3" w14:textId="77777777" w:rsidTr="00F13D56">
        <w:tc>
          <w:tcPr>
            <w:tcW w:w="3596" w:type="dxa"/>
          </w:tcPr>
          <w:p w14:paraId="33164839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14:paraId="78DD7F2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14:paraId="64631FAE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14:paraId="49C3387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14:paraId="615925E9" w14:textId="77777777"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341033D6" w14:textId="3C02AB57" w:rsidR="00007DB9" w:rsidRPr="00007DB9" w:rsidRDefault="00437DB5" w:rsidP="00007DB9">
            <w:pPr>
              <w:rPr>
                <w:rStyle w:val="Hyperlink"/>
                <w:rFonts w:asciiTheme="majorHAnsi" w:hAnsiTheme="majorHAnsi"/>
              </w:rPr>
            </w:pPr>
            <w:r>
              <w:t xml:space="preserve">    </w:t>
            </w:r>
            <w:hyperlink r:id="rId50" w:history="1">
              <w:r w:rsidRPr="009003F0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14:paraId="6CA16A90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0781FDA4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14:paraId="036932C1" w14:textId="334695DB" w:rsidR="00B82D7C" w:rsidRPr="0044632D" w:rsidRDefault="00642FA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14:paraId="75CCCE28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425"/>
      </w:tblGrid>
      <w:tr w:rsidR="00F31E53" w:rsidRPr="008D61E5" w14:paraId="6F49BB4A" w14:textId="77777777" w:rsidTr="00437DB5">
        <w:trPr>
          <w:trHeight w:val="1242"/>
          <w:tblCellSpacing w:w="0" w:type="dxa"/>
        </w:trPr>
        <w:tc>
          <w:tcPr>
            <w:tcW w:w="3780" w:type="dxa"/>
            <w:hideMark/>
          </w:tcPr>
          <w:p w14:paraId="4D0DCFA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690" w:type="dxa"/>
            <w:noWrap/>
          </w:tcPr>
          <w:p w14:paraId="25E38AD7" w14:textId="77777777" w:rsidR="00895E2D" w:rsidRPr="00630E8F" w:rsidRDefault="00A536C3" w:rsidP="008D61E5">
            <w:pPr>
              <w:spacing w:after="0"/>
              <w:rPr>
                <w:rFonts w:ascii="Cambria" w:hAnsi="Cambria"/>
              </w:rPr>
            </w:pPr>
            <w:hyperlink r:id="rId51" w:history="1">
              <w:r w:rsidR="00895E2D" w:rsidRPr="00630E8F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14:paraId="25521FCA" w14:textId="77777777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14:paraId="3662ADD7" w14:textId="77777777" w:rsidR="00630E8F" w:rsidRPr="00630E8F" w:rsidRDefault="00A536C3" w:rsidP="00630E8F">
            <w:pPr>
              <w:rPr>
                <w:rFonts w:ascii="Cambria" w:eastAsia="Times New Roman" w:hAnsi="Cambria"/>
              </w:rPr>
            </w:pPr>
            <w:hyperlink r:id="rId52" w:history="1">
              <w:r w:rsidR="00630E8F" w:rsidRPr="00630E8F">
                <w:rPr>
                  <w:rStyle w:val="Hyperlink"/>
                  <w:rFonts w:ascii="Cambria" w:hAnsi="Cambria"/>
                </w:rPr>
                <w:t>www.PleasantStreetQuilts.com</w:t>
              </w:r>
            </w:hyperlink>
          </w:p>
          <w:p w14:paraId="5A9A5F60" w14:textId="08FE9A7C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B94C715" w14:textId="1AF8F0EC" w:rsidR="00B82D7C" w:rsidRPr="0044632D" w:rsidRDefault="001376A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0" w:name="NC"/>
      <w:bookmarkEnd w:id="20"/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14:paraId="75A65627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975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1"/>
        <w:gridCol w:w="2326"/>
        <w:gridCol w:w="3813"/>
      </w:tblGrid>
      <w:tr w:rsidR="00F31E53" w:rsidRPr="008D61E5" w14:paraId="10090F52" w14:textId="77777777" w:rsidTr="00642FA3">
        <w:trPr>
          <w:trHeight w:val="1021"/>
        </w:trPr>
        <w:tc>
          <w:tcPr>
            <w:tcW w:w="3611" w:type="dxa"/>
            <w:hideMark/>
          </w:tcPr>
          <w:p w14:paraId="09441B18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6139" w:type="dxa"/>
            <w:gridSpan w:val="2"/>
            <w:noWrap/>
            <w:hideMark/>
          </w:tcPr>
          <w:p w14:paraId="14D02430" w14:textId="5B8CAAE5" w:rsidR="00B82D7C" w:rsidRPr="008D61E5" w:rsidRDefault="00437DB5" w:rsidP="008D61E5">
            <w:pPr>
              <w:rPr>
                <w:rFonts w:ascii="Cambria" w:eastAsia="Times New Roman" w:hAnsi="Cambria" w:cs="Times New Roman"/>
              </w:rPr>
            </w:pPr>
            <w:r>
              <w:t xml:space="preserve">  </w:t>
            </w:r>
            <w:hyperlink r:id="rId53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642FA3" w:rsidRPr="008D61E5" w14:paraId="28148C95" w14:textId="77777777" w:rsidTr="00642FA3">
        <w:trPr>
          <w:trHeight w:val="1021"/>
        </w:trPr>
        <w:tc>
          <w:tcPr>
            <w:tcW w:w="3611" w:type="dxa"/>
          </w:tcPr>
          <w:p w14:paraId="54DC9655" w14:textId="56F9750D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>Phone: (H)336 625 0951</w:t>
            </w:r>
          </w:p>
        </w:tc>
        <w:tc>
          <w:tcPr>
            <w:tcW w:w="6139" w:type="dxa"/>
            <w:gridSpan w:val="2"/>
            <w:noWrap/>
          </w:tcPr>
          <w:p w14:paraId="707D6368" w14:textId="7DB9942E" w:rsidR="00642FA3" w:rsidRPr="008D61E5" w:rsidRDefault="00437DB5" w:rsidP="00642FA3">
            <w:pPr>
              <w:rPr>
                <w:rFonts w:ascii="Cambria" w:hAnsi="Cambria"/>
              </w:rPr>
            </w:pPr>
            <w:r>
              <w:t xml:space="preserve">  </w:t>
            </w:r>
            <w:hyperlink r:id="rId54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  <w:r w:rsidR="00642FA3">
              <w:rPr>
                <w:rStyle w:val="Hyperlink"/>
                <w:rFonts w:ascii="Cambria" w:eastAsia="Times New Roman" w:hAnsi="Cambria" w:cs="Times New Roman"/>
              </w:rPr>
              <w:t xml:space="preserve">                                   </w:t>
            </w:r>
            <w:r>
              <w:rPr>
                <w:rStyle w:val="Hyperlink"/>
                <w:rFonts w:ascii="Cambria" w:eastAsia="Times New Roman" w:hAnsi="Cambria" w:cs="Times New Roman"/>
              </w:rPr>
              <w:t xml:space="preserve">       </w:t>
            </w:r>
            <w:hyperlink r:id="rId55" w:history="1">
              <w:r w:rsidR="00F17168" w:rsidRPr="009003F0">
                <w:rPr>
                  <w:rStyle w:val="Hyperlink"/>
                  <w:rFonts w:ascii="Cambria" w:hAnsi="Cambria"/>
                </w:rPr>
                <w:t>www.scottmurkin.com</w:t>
              </w:r>
            </w:hyperlink>
            <w:r>
              <w:rPr>
                <w:rStyle w:val="Hyperlink"/>
                <w:rFonts w:ascii="Cambria" w:eastAsia="Times New Roman" w:hAnsi="Cambria" w:cs="Times New Roman"/>
              </w:rPr>
              <w:t xml:space="preserve">  </w:t>
            </w:r>
          </w:p>
          <w:p w14:paraId="2D8024E7" w14:textId="155B8711" w:rsidR="00642FA3" w:rsidRDefault="00642FA3" w:rsidP="008D61E5"/>
        </w:tc>
      </w:tr>
      <w:tr w:rsidR="00642FA3" w:rsidRPr="008D61E5" w14:paraId="74F262A9" w14:textId="77777777" w:rsidTr="000D38B8">
        <w:trPr>
          <w:trHeight w:val="1022"/>
        </w:trPr>
        <w:tc>
          <w:tcPr>
            <w:tcW w:w="3611" w:type="dxa"/>
          </w:tcPr>
          <w:p w14:paraId="469D7403" w14:textId="3B78053F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2326" w:type="dxa"/>
            <w:noWrap/>
          </w:tcPr>
          <w:p w14:paraId="21786BE9" w14:textId="19ABFBB5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813" w:type="dxa"/>
            <w:noWrap/>
            <w:hideMark/>
          </w:tcPr>
          <w:p w14:paraId="13E93712" w14:textId="77777777" w:rsidR="00642FA3" w:rsidRPr="008D61E5" w:rsidRDefault="00642FA3" w:rsidP="00642FA3">
            <w:pPr>
              <w:rPr>
                <w:rFonts w:ascii="Cambria" w:hAnsi="Cambria"/>
              </w:rPr>
            </w:pPr>
          </w:p>
        </w:tc>
      </w:tr>
    </w:tbl>
    <w:p w14:paraId="312E4509" w14:textId="46F5A28C" w:rsidR="003C558B" w:rsidRDefault="002E668B" w:rsidP="002E668B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Ohio</w:t>
      </w:r>
    </w:p>
    <w:p w14:paraId="6737DF4F" w14:textId="77777777" w:rsidR="00D16AA7" w:rsidRPr="00D16AA7" w:rsidRDefault="00D16AA7" w:rsidP="002E668B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5893" w:type="dxa"/>
        <w:tblCellSpacing w:w="0" w:type="dxa"/>
        <w:tblInd w:w="-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425"/>
        <w:gridCol w:w="3818"/>
      </w:tblGrid>
      <w:tr w:rsidR="00F31E53" w:rsidRPr="008D61E5" w14:paraId="1921A617" w14:textId="77777777" w:rsidTr="002E668B">
        <w:trPr>
          <w:gridAfter w:val="1"/>
          <w:wAfter w:w="3818" w:type="dxa"/>
          <w:trHeight w:val="1006"/>
          <w:tblCellSpacing w:w="0" w:type="dxa"/>
        </w:trPr>
        <w:tc>
          <w:tcPr>
            <w:tcW w:w="4050" w:type="dxa"/>
            <w:hideMark/>
          </w:tcPr>
          <w:p w14:paraId="571B3B0B" w14:textId="19A09586" w:rsidR="00B82D7C" w:rsidRPr="008D61E5" w:rsidRDefault="002E66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B82D7C"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="00B82D7C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B82D7C" w:rsidRPr="008D61E5">
              <w:rPr>
                <w:rFonts w:ascii="Cambria" w:eastAsia="Times New Roman" w:hAnsi="Cambria" w:cs="Times New Roman"/>
              </w:rPr>
              <w:t>6044 Dixon Ave</w:t>
            </w:r>
            <w:r w:rsidR="00B82D7C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B82D7C" w:rsidRPr="008D61E5">
              <w:rPr>
                <w:rFonts w:ascii="Cambria" w:eastAsia="Times New Roman" w:hAnsi="Cambria" w:cs="Times New Roman"/>
              </w:rPr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14:paraId="4AB4E77E" w14:textId="7A4D6EC1" w:rsidR="00B82D7C" w:rsidRPr="008D61E5" w:rsidRDefault="00F171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</w:t>
            </w:r>
            <w:hyperlink r:id="rId56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14:paraId="65D97C51" w14:textId="77777777" w:rsidTr="002E668B">
        <w:trPr>
          <w:gridAfter w:val="1"/>
          <w:wAfter w:w="3818" w:type="dxa"/>
          <w:trHeight w:val="1278"/>
          <w:tblCellSpacing w:w="0" w:type="dxa"/>
        </w:trPr>
        <w:tc>
          <w:tcPr>
            <w:tcW w:w="4050" w:type="dxa"/>
          </w:tcPr>
          <w:p w14:paraId="421051B6" w14:textId="3C0EA4F8" w:rsidR="00E6187D" w:rsidRDefault="002E66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Linda </w:t>
            </w:r>
            <w:proofErr w:type="spellStart"/>
            <w:r w:rsidR="00911CA3" w:rsidRPr="008D61E5">
              <w:rPr>
                <w:rFonts w:ascii="Cambria" w:eastAsia="Times New Roman" w:hAnsi="Cambria" w:cs="Times New Roman"/>
              </w:rPr>
              <w:t>Luggen</w:t>
            </w:r>
            <w:proofErr w:type="spellEnd"/>
            <w:r w:rsidR="00911CA3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911CA3" w:rsidRPr="008D61E5">
              <w:rPr>
                <w:rFonts w:ascii="Cambria" w:eastAsia="Times New Roman" w:hAnsi="Cambria" w:cs="Times New Roman"/>
              </w:rPr>
              <w:t>9672 Rexford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911CA3" w:rsidRPr="008D61E5">
              <w:rPr>
                <w:rFonts w:ascii="Cambria" w:eastAsia="Times New Roman" w:hAnsi="Cambria" w:cs="Times New Roman"/>
              </w:rPr>
              <w:t>Cincinnati, OH  452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911CA3"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3650F340" w14:textId="330EFA96" w:rsidR="003C558B" w:rsidRPr="008D61E5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</w:t>
            </w:r>
            <w:r w:rsidR="002E668B">
              <w:rPr>
                <w:rFonts w:ascii="Cambria" w:eastAsia="Times New Roman" w:hAnsi="Cambria" w:cs="Times New Roman"/>
              </w:rPr>
              <w:t xml:space="preserve">    </w:t>
            </w:r>
            <w:r w:rsidRPr="008D61E5">
              <w:rPr>
                <w:rFonts w:ascii="Cambria" w:eastAsia="Times New Roman" w:hAnsi="Cambria" w:cs="Times New Roman"/>
              </w:rPr>
              <w:t>(C)51</w:t>
            </w:r>
            <w:r>
              <w:rPr>
                <w:rFonts w:ascii="Cambria" w:eastAsia="Times New Roman" w:hAnsi="Cambria" w:cs="Times New Roman"/>
              </w:rPr>
              <w:t>3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</w:tc>
        <w:tc>
          <w:tcPr>
            <w:tcW w:w="3600" w:type="dxa"/>
            <w:noWrap/>
          </w:tcPr>
          <w:p w14:paraId="6A95DC5A" w14:textId="77777777" w:rsidR="00911CA3" w:rsidRDefault="00A536C3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57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  <w:p w14:paraId="12335C76" w14:textId="1C43B2DB" w:rsidR="00E6187D" w:rsidRPr="008D61E5" w:rsidRDefault="00E6187D" w:rsidP="00E6187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A909C4A" w14:textId="6FCEC62F" w:rsidR="00E6187D" w:rsidRPr="008D61E5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</w:tcPr>
          <w:p w14:paraId="78C8AC01" w14:textId="77777777" w:rsidR="00927A89" w:rsidRPr="008D61E5" w:rsidRDefault="00A536C3" w:rsidP="008D61E5">
            <w:pPr>
              <w:spacing w:after="0" w:line="240" w:lineRule="auto"/>
              <w:rPr>
                <w:rFonts w:ascii="Cambria" w:hAnsi="Cambria"/>
              </w:rPr>
            </w:pPr>
            <w:hyperlink r:id="rId58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14:paraId="457B9C7F" w14:textId="77777777"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322F90F9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14:paraId="70A8748E" w14:textId="77777777" w:rsidTr="00F17168">
        <w:trPr>
          <w:gridAfter w:val="1"/>
          <w:wAfter w:w="3818" w:type="dxa"/>
          <w:trHeight w:val="1350"/>
          <w:tblCellSpacing w:w="0" w:type="dxa"/>
        </w:trPr>
        <w:tc>
          <w:tcPr>
            <w:tcW w:w="4050" w:type="dxa"/>
            <w:hideMark/>
          </w:tcPr>
          <w:p w14:paraId="73C21050" w14:textId="77777777" w:rsidR="001376A9" w:rsidRDefault="001376A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38323CA" w14:textId="5C8BA191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14:paraId="7BD2F535" w14:textId="77777777" w:rsidR="001376A9" w:rsidRDefault="001376A9" w:rsidP="008D61E5">
            <w:pPr>
              <w:spacing w:after="0" w:line="240" w:lineRule="auto"/>
            </w:pPr>
          </w:p>
          <w:p w14:paraId="3900D998" w14:textId="21B36FC1" w:rsidR="00911CA3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14:paraId="051DC828" w14:textId="77777777" w:rsidTr="00F17168">
        <w:trPr>
          <w:trHeight w:val="1350"/>
          <w:tblCellSpacing w:w="0" w:type="dxa"/>
        </w:trPr>
        <w:tc>
          <w:tcPr>
            <w:tcW w:w="4050" w:type="dxa"/>
          </w:tcPr>
          <w:p w14:paraId="4138236A" w14:textId="77777777" w:rsidR="001376A9" w:rsidRDefault="001376A9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  <w:p w14:paraId="098C71B6" w14:textId="76F8C8B1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14:paraId="6BF30BFC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14:paraId="661FBD94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14:paraId="6AB8BA7E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14:paraId="4BD76AE9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14:paraId="222D3F25" w14:textId="77777777" w:rsidR="004D5ED7" w:rsidRPr="008D61E5" w:rsidRDefault="00A536C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0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14:paraId="3CDC216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14:paraId="63F9E6F2" w14:textId="77777777"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14:paraId="5A66E509" w14:textId="77777777" w:rsidTr="00F17168">
        <w:trPr>
          <w:trHeight w:val="1350"/>
          <w:tblCellSpacing w:w="0" w:type="dxa"/>
        </w:trPr>
        <w:tc>
          <w:tcPr>
            <w:tcW w:w="4050" w:type="dxa"/>
            <w:hideMark/>
          </w:tcPr>
          <w:p w14:paraId="62944BC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ary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Zesiger</w:t>
            </w:r>
            <w:proofErr w:type="spellEnd"/>
          </w:p>
          <w:p w14:paraId="6E2BA8F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14:paraId="1BFE1B3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14:paraId="7E67072F" w14:textId="41670896" w:rsidR="00FC1D83" w:rsidRPr="00FC1D83" w:rsidRDefault="004D5ED7" w:rsidP="008D61E5">
            <w:pPr>
              <w:spacing w:after="0" w:line="240" w:lineRule="auto"/>
              <w:rPr>
                <w:rFonts w:ascii="Cambria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14:paraId="518BA017" w14:textId="77777777" w:rsidR="004D5ED7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1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14:paraId="748982AC" w14:textId="77777777" w:rsidR="004D5ED7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2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14:paraId="5C0D2526" w14:textId="6689A001" w:rsidR="002A0F8F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23" w:name="OK"/>
      <w:bookmarkStart w:id="24" w:name="OR"/>
      <w:bookmarkEnd w:id="23"/>
      <w:bookmarkEnd w:id="24"/>
      <w:r w:rsidRPr="0044632D">
        <w:rPr>
          <w:rFonts w:ascii="Cambria" w:eastAsia="Times New Roman" w:hAnsi="Cambria" w:cs="Times New Roman"/>
          <w:b/>
          <w:i/>
        </w:rPr>
        <w:t>Oklahoma</w:t>
      </w:r>
    </w:p>
    <w:p w14:paraId="48CC2406" w14:textId="77777777" w:rsidR="004F6A52" w:rsidRPr="0044632D" w:rsidRDefault="004F6A52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tbl>
      <w:tblPr>
        <w:tblStyle w:val="TableGrid"/>
        <w:tblW w:w="11160" w:type="dxa"/>
        <w:tblInd w:w="-95" w:type="dxa"/>
        <w:tblLook w:val="04A0" w:firstRow="1" w:lastRow="0" w:firstColumn="1" w:lastColumn="0" w:noHBand="0" w:noVBand="1"/>
      </w:tblPr>
      <w:tblGrid>
        <w:gridCol w:w="3690"/>
        <w:gridCol w:w="4140"/>
        <w:gridCol w:w="3330"/>
      </w:tblGrid>
      <w:tr w:rsidR="006D0EAB" w14:paraId="561488EE" w14:textId="77777777" w:rsidTr="00FE491B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14:paraId="7F56F7FF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14:paraId="4674DFA2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14:paraId="0CB41635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14:paraId="5A2ACB87" w14:textId="4FDE8F90" w:rsidR="006D0EAB" w:rsidRPr="00B05C9A" w:rsidRDefault="006D0EAB" w:rsidP="008D61E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36CED1A3" w14:textId="43C2F66F" w:rsidR="000C36E1" w:rsidRDefault="00F17168" w:rsidP="000C36E1">
            <w:pPr>
              <w:rPr>
                <w:rFonts w:eastAsia="Times New Roman"/>
              </w:rPr>
            </w:pPr>
            <w:r>
              <w:t xml:space="preserve">    </w:t>
            </w:r>
            <w:hyperlink r:id="rId63" w:history="1">
              <w:r w:rsidRPr="009003F0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14:paraId="374D1AA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24045A9A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6CD5FB22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116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4140"/>
        <w:gridCol w:w="3330"/>
      </w:tblGrid>
      <w:tr w:rsidR="002A0F8F" w:rsidRPr="008D61E5" w14:paraId="319414F9" w14:textId="77777777" w:rsidTr="00FE491B">
        <w:tc>
          <w:tcPr>
            <w:tcW w:w="3690" w:type="dxa"/>
          </w:tcPr>
          <w:p w14:paraId="68103E09" w14:textId="77777777"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14:paraId="5228D4AE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14:paraId="03740941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14:paraId="1593C7A0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14:paraId="615E03C3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4140" w:type="dxa"/>
          </w:tcPr>
          <w:p w14:paraId="6EC34A58" w14:textId="3FC2E7CA" w:rsidR="002A0F8F" w:rsidRPr="008D61E5" w:rsidRDefault="00F17168" w:rsidP="008D61E5">
            <w:pPr>
              <w:rPr>
                <w:rFonts w:ascii="Cambria" w:eastAsia="Times New Roman" w:hAnsi="Cambria" w:cs="Times New Roman"/>
                <w:i/>
              </w:rPr>
            </w:pPr>
            <w:r>
              <w:t xml:space="preserve">     </w:t>
            </w:r>
            <w:hyperlink r:id="rId64" w:history="1">
              <w:r w:rsidRPr="009003F0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14:paraId="5508117F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11ABE6B5" w14:textId="77777777"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14:paraId="0ABE6C53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14:paraId="0CBE81D2" w14:textId="77777777" w:rsidTr="005523B1">
        <w:trPr>
          <w:tblCellSpacing w:w="0" w:type="dxa"/>
        </w:trPr>
        <w:tc>
          <w:tcPr>
            <w:tcW w:w="3780" w:type="dxa"/>
            <w:hideMark/>
          </w:tcPr>
          <w:p w14:paraId="464E52F7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Kathie </w:t>
            </w:r>
            <w:proofErr w:type="spellStart"/>
            <w:r w:rsidRPr="008D61E5">
              <w:rPr>
                <w:rFonts w:ascii="Cambria" w:hAnsi="Cambria"/>
              </w:rPr>
              <w:t>Kerler</w:t>
            </w:r>
            <w:proofErr w:type="spellEnd"/>
          </w:p>
          <w:p w14:paraId="45D1AB04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14:paraId="179A97C4" w14:textId="77777777"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14:paraId="20BCEF7B" w14:textId="77777777"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14:paraId="0B3BFAC8" w14:textId="77777777"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14:paraId="17108DDF" w14:textId="4EF14A13" w:rsidR="004D4C2A" w:rsidRPr="008D61E5" w:rsidRDefault="00D64CE9" w:rsidP="008D61E5">
            <w:pPr>
              <w:spacing w:after="0"/>
              <w:rPr>
                <w:rFonts w:ascii="Cambria" w:hAnsi="Cambria"/>
              </w:rPr>
            </w:pPr>
            <w:r>
              <w:t xml:space="preserve">   </w:t>
            </w:r>
            <w:hyperlink r:id="rId65" w:history="1">
              <w:r w:rsidRPr="00785606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14:paraId="711F54DD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14:paraId="5A078C9B" w14:textId="77777777" w:rsidR="00610825" w:rsidRPr="008D61E5" w:rsidRDefault="00A536C3" w:rsidP="008D61E5">
            <w:pPr>
              <w:spacing w:after="0" w:line="240" w:lineRule="auto"/>
              <w:rPr>
                <w:rFonts w:ascii="Cambria" w:hAnsi="Cambria"/>
              </w:rPr>
            </w:pPr>
            <w:hyperlink r:id="rId66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14:paraId="6EAA0CE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6A38789F" w14:textId="77777777" w:rsidR="00F0505C" w:rsidRDefault="00F0505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5" w:name="PA"/>
      <w:bookmarkEnd w:id="25"/>
    </w:p>
    <w:p w14:paraId="058F5F34" w14:textId="7EFA7A73"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14:paraId="68440F00" w14:textId="77777777"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510"/>
        <w:gridCol w:w="4335"/>
      </w:tblGrid>
      <w:tr w:rsidR="00F31E53" w:rsidRPr="008D61E5" w14:paraId="387AD992" w14:textId="77777777" w:rsidTr="00F17168">
        <w:trPr>
          <w:trHeight w:val="1053"/>
          <w:tblCellSpacing w:w="0" w:type="dxa"/>
        </w:trPr>
        <w:tc>
          <w:tcPr>
            <w:tcW w:w="3960" w:type="dxa"/>
            <w:hideMark/>
          </w:tcPr>
          <w:p w14:paraId="16006D49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14:paraId="296D4DC8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14:paraId="614DB756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14:paraId="3A2A268A" w14:textId="77DDC785" w:rsidR="00B82D7C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</w:tc>
        <w:tc>
          <w:tcPr>
            <w:tcW w:w="3510" w:type="dxa"/>
            <w:noWrap/>
            <w:hideMark/>
          </w:tcPr>
          <w:p w14:paraId="7E153C1E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14:paraId="0FB04FC0" w14:textId="77777777" w:rsidR="00EA021A" w:rsidRPr="008D61E5" w:rsidRDefault="00A536C3" w:rsidP="008D61E5">
            <w:pPr>
              <w:spacing w:after="0" w:line="240" w:lineRule="auto"/>
              <w:rPr>
                <w:rFonts w:ascii="Cambria" w:hAnsi="Cambria"/>
              </w:rPr>
            </w:pPr>
            <w:hyperlink r:id="rId68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14:paraId="79F02E2C" w14:textId="77777777"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0E283B6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2300DBA6" w14:textId="77777777" w:rsidTr="00F17168">
        <w:trPr>
          <w:trHeight w:val="1080"/>
          <w:tblCellSpacing w:w="0" w:type="dxa"/>
        </w:trPr>
        <w:tc>
          <w:tcPr>
            <w:tcW w:w="3960" w:type="dxa"/>
            <w:hideMark/>
          </w:tcPr>
          <w:p w14:paraId="5BF98E0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14:paraId="0FC99FA6" w14:textId="77777777"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14:paraId="44FE4A44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A73FDEC" w14:textId="77777777"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gridSpan w:val="2"/>
            <w:noWrap/>
            <w:hideMark/>
          </w:tcPr>
          <w:p w14:paraId="7EE14429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14:paraId="28D111E0" w14:textId="77777777" w:rsidTr="00F17168">
        <w:trPr>
          <w:trHeight w:val="1350"/>
          <w:tblCellSpacing w:w="0" w:type="dxa"/>
        </w:trPr>
        <w:tc>
          <w:tcPr>
            <w:tcW w:w="3960" w:type="dxa"/>
            <w:shd w:val="clear" w:color="auto" w:fill="auto"/>
            <w:hideMark/>
          </w:tcPr>
          <w:p w14:paraId="72F7216E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845" w:type="dxa"/>
            <w:gridSpan w:val="2"/>
            <w:shd w:val="clear" w:color="auto" w:fill="auto"/>
            <w:noWrap/>
            <w:hideMark/>
          </w:tcPr>
          <w:p w14:paraId="0DCA66A9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14:paraId="5A1CF169" w14:textId="77777777" w:rsidR="00584BF4" w:rsidRDefault="00584BF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</w:p>
    <w:p w14:paraId="21EB5D1E" w14:textId="77777777" w:rsidR="00584BF4" w:rsidRDefault="00584BF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5F0A6E9" w14:textId="77777777" w:rsidR="00584BF4" w:rsidRDefault="00584BF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0C70756" w14:textId="5D5FF96D"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lastRenderedPageBreak/>
        <w:t>Rhode Island</w:t>
      </w:r>
    </w:p>
    <w:p w14:paraId="1E7153EC" w14:textId="77777777"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16CD529D" w14:textId="77777777" w:rsidTr="000C0916">
        <w:trPr>
          <w:tblCellSpacing w:w="0" w:type="dxa"/>
        </w:trPr>
        <w:tc>
          <w:tcPr>
            <w:tcW w:w="3870" w:type="dxa"/>
            <w:hideMark/>
          </w:tcPr>
          <w:p w14:paraId="7CAD4AF0" w14:textId="30918D43"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A05118" w:rsidRPr="008D61E5">
              <w:rPr>
                <w:rFonts w:ascii="Cambria" w:eastAsia="Times New Roman" w:hAnsi="Cambria" w:cs="Times New Roman"/>
              </w:rPr>
              <w:t>(C)401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257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5217</w:t>
            </w:r>
          </w:p>
          <w:p w14:paraId="1F20E0F6" w14:textId="1DCF30D8"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</w:t>
            </w:r>
          </w:p>
          <w:p w14:paraId="4B62F5F0" w14:textId="77777777"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462F3F08" w14:textId="29861FAB" w:rsidR="00B82D7C" w:rsidRPr="00BE6173" w:rsidRDefault="00BE617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BE6173">
              <w:rPr>
                <w:rFonts w:ascii="Cambria" w:hAnsi="Cambria"/>
              </w:rPr>
              <w:t>oceanwavesqc@gmail.com</w:t>
            </w:r>
          </w:p>
        </w:tc>
        <w:tc>
          <w:tcPr>
            <w:tcW w:w="4335" w:type="dxa"/>
            <w:noWrap/>
            <w:hideMark/>
          </w:tcPr>
          <w:p w14:paraId="1D91FD9C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14:paraId="04BB0C23" w14:textId="77777777"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DE717D7" w14:textId="77777777"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14:paraId="058A85E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14:paraId="2E3F8686" w14:textId="77777777"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Y="1"/>
        <w:tblOverlap w:val="never"/>
        <w:tblW w:w="1145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30"/>
        <w:gridCol w:w="3620"/>
        <w:gridCol w:w="3780"/>
        <w:gridCol w:w="20"/>
      </w:tblGrid>
      <w:tr w:rsidR="003E0259" w:rsidRPr="008D61E5" w14:paraId="3A943F50" w14:textId="77777777" w:rsidTr="000C0916">
        <w:trPr>
          <w:gridAfter w:val="1"/>
          <w:wAfter w:w="20" w:type="dxa"/>
          <w:trHeight w:val="1260"/>
          <w:tblCellSpacing w:w="0" w:type="dxa"/>
        </w:trPr>
        <w:tc>
          <w:tcPr>
            <w:tcW w:w="4030" w:type="dxa"/>
            <w:hideMark/>
          </w:tcPr>
          <w:p w14:paraId="56187E79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14:paraId="04B8BFDA" w14:textId="77777777" w:rsidR="00312F71" w:rsidRPr="00312F71" w:rsidRDefault="003E0259" w:rsidP="000C0916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2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14:paraId="3EA4C425" w14:textId="77777777" w:rsidR="003E0259" w:rsidRPr="008D61E5" w:rsidRDefault="00A536C3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14:paraId="520590E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14:paraId="643D6F20" w14:textId="77777777" w:rsidTr="000C0916">
        <w:trPr>
          <w:gridAfter w:val="1"/>
          <w:wAfter w:w="20" w:type="dxa"/>
          <w:trHeight w:val="1350"/>
          <w:tblCellSpacing w:w="0" w:type="dxa"/>
        </w:trPr>
        <w:tc>
          <w:tcPr>
            <w:tcW w:w="4030" w:type="dxa"/>
            <w:hideMark/>
          </w:tcPr>
          <w:p w14:paraId="644DBAA6" w14:textId="1EEAE53A" w:rsidR="00CC006B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D944E4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14:paraId="14FE634D" w14:textId="77777777" w:rsidR="003E0259" w:rsidRPr="008D61E5" w:rsidRDefault="00CC006B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14:paraId="7E343126" w14:textId="12DB366D" w:rsidR="003E0259" w:rsidRPr="008D61E5" w:rsidRDefault="00F17168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74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14:paraId="334E7724" w14:textId="77777777" w:rsidR="003E0259" w:rsidRPr="008D61E5" w:rsidRDefault="00473F3E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14:paraId="7E50C687" w14:textId="77777777" w:rsidTr="00513507">
        <w:trPr>
          <w:trHeight w:val="1524"/>
          <w:tblCellSpacing w:w="0" w:type="dxa"/>
        </w:trPr>
        <w:tc>
          <w:tcPr>
            <w:tcW w:w="4030" w:type="dxa"/>
            <w:hideMark/>
          </w:tcPr>
          <w:p w14:paraId="23DD10AB" w14:textId="77777777" w:rsidR="003E0259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14:paraId="72D53521" w14:textId="77777777" w:rsidR="00312F71" w:rsidRDefault="00312F71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14:paraId="786417FD" w14:textId="77777777" w:rsidR="00C90B50" w:rsidRPr="008D61E5" w:rsidRDefault="00C90B50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14:paraId="32F93F6B" w14:textId="77777777" w:rsidR="003E0259" w:rsidRPr="008D61E5" w:rsidRDefault="00A536C3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14:paraId="1F02C51D" w14:textId="77777777" w:rsidR="003E0259" w:rsidRPr="008D61E5" w:rsidRDefault="00A536C3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6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14:paraId="4850A9D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14:paraId="598FD7A5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63BA6" w:rsidRPr="008D61E5" w14:paraId="297F02AC" w14:textId="77777777" w:rsidTr="00513507">
        <w:trPr>
          <w:trHeight w:val="1362"/>
          <w:tblCellSpacing w:w="0" w:type="dxa"/>
        </w:trPr>
        <w:tc>
          <w:tcPr>
            <w:tcW w:w="4030" w:type="dxa"/>
          </w:tcPr>
          <w:p w14:paraId="25D59E0F" w14:textId="5AAD9862" w:rsidR="00963BA6" w:rsidRPr="00513507" w:rsidRDefault="00963BA6" w:rsidP="00963BA6">
            <w:pPr>
              <w:pStyle w:val="PlainText"/>
              <w:rPr>
                <w:rFonts w:asciiTheme="majorHAnsi" w:hAnsiTheme="majorHAnsi"/>
              </w:rPr>
            </w:pPr>
            <w:r w:rsidRPr="00513507">
              <w:rPr>
                <w:rFonts w:asciiTheme="majorHAnsi" w:hAnsiTheme="majorHAnsi"/>
              </w:rPr>
              <w:t>Judy Taylor</w:t>
            </w:r>
          </w:p>
          <w:p w14:paraId="0F1D6810" w14:textId="50BBD0F3" w:rsidR="00963BA6" w:rsidRPr="00513507" w:rsidRDefault="00963BA6" w:rsidP="00963BA6">
            <w:pPr>
              <w:pStyle w:val="PlainText"/>
              <w:rPr>
                <w:rFonts w:asciiTheme="majorHAnsi" w:hAnsiTheme="majorHAnsi"/>
              </w:rPr>
            </w:pPr>
            <w:r w:rsidRPr="00513507">
              <w:rPr>
                <w:rFonts w:asciiTheme="majorHAnsi" w:hAnsiTheme="majorHAnsi"/>
              </w:rPr>
              <w:t>1412 Center Street</w:t>
            </w:r>
          </w:p>
          <w:p w14:paraId="762DF3A5" w14:textId="504BE2F4" w:rsidR="00963BA6" w:rsidRPr="00513507" w:rsidRDefault="00963BA6" w:rsidP="00963BA6">
            <w:pPr>
              <w:pStyle w:val="PlainText"/>
              <w:rPr>
                <w:rFonts w:asciiTheme="majorHAnsi" w:hAnsiTheme="majorHAnsi"/>
              </w:rPr>
            </w:pPr>
            <w:r w:rsidRPr="00513507">
              <w:rPr>
                <w:rFonts w:asciiTheme="majorHAnsi" w:hAnsiTheme="majorHAnsi"/>
              </w:rPr>
              <w:t>Grand Saline, TX 75140</w:t>
            </w:r>
          </w:p>
          <w:p w14:paraId="5BE8E5DE" w14:textId="4831A234" w:rsidR="00963BA6" w:rsidRPr="00513507" w:rsidRDefault="00963BA6" w:rsidP="00963BA6">
            <w:pPr>
              <w:pStyle w:val="PlainTex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Pr="00513507">
              <w:rPr>
                <w:rFonts w:asciiTheme="majorHAnsi" w:hAnsiTheme="majorHAnsi"/>
              </w:rPr>
              <w:tab/>
            </w:r>
            <w:r>
              <w:rPr>
                <w:rFonts w:asciiTheme="majorHAnsi" w:hAnsiTheme="majorHAnsi"/>
              </w:rPr>
              <w:t>(C)</w:t>
            </w:r>
            <w:r w:rsidRPr="00513507">
              <w:rPr>
                <w:rFonts w:asciiTheme="majorHAnsi" w:hAnsiTheme="majorHAnsi"/>
              </w:rPr>
              <w:t>480</w:t>
            </w:r>
            <w:r>
              <w:rPr>
                <w:rFonts w:asciiTheme="majorHAnsi" w:hAnsiTheme="majorHAnsi"/>
              </w:rPr>
              <w:t xml:space="preserve"> </w:t>
            </w:r>
            <w:r w:rsidRPr="00513507">
              <w:rPr>
                <w:rFonts w:asciiTheme="majorHAnsi" w:hAnsiTheme="majorHAnsi"/>
              </w:rPr>
              <w:t>205</w:t>
            </w:r>
            <w:r>
              <w:rPr>
                <w:rFonts w:asciiTheme="majorHAnsi" w:hAnsiTheme="majorHAnsi"/>
              </w:rPr>
              <w:t xml:space="preserve"> </w:t>
            </w:r>
            <w:r w:rsidRPr="00513507">
              <w:rPr>
                <w:rFonts w:asciiTheme="majorHAnsi" w:hAnsiTheme="majorHAnsi"/>
              </w:rPr>
              <w:t>9714</w:t>
            </w:r>
          </w:p>
          <w:p w14:paraId="49AE34BC" w14:textId="10C76944" w:rsidR="00963BA6" w:rsidRPr="00513507" w:rsidRDefault="00963BA6" w:rsidP="00963BA6">
            <w:pPr>
              <w:tabs>
                <w:tab w:val="left" w:pos="1308"/>
              </w:tabs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</w:tcPr>
          <w:p w14:paraId="3B29F4A0" w14:textId="31460519" w:rsidR="00963BA6" w:rsidRDefault="00963BA6" w:rsidP="00963BA6">
            <w:pPr>
              <w:spacing w:after="0" w:line="240" w:lineRule="auto"/>
            </w:pPr>
            <w:hyperlink r:id="rId77" w:history="1">
              <w:r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3780" w:type="dxa"/>
          </w:tcPr>
          <w:p w14:paraId="539A8048" w14:textId="663E608E" w:rsidR="00963BA6" w:rsidRDefault="00963BA6" w:rsidP="00963BA6">
            <w:pPr>
              <w:spacing w:after="0" w:line="240" w:lineRule="auto"/>
            </w:pPr>
            <w:hyperlink r:id="rId78" w:history="1">
              <w:r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  <w:tc>
          <w:tcPr>
            <w:tcW w:w="20" w:type="dxa"/>
            <w:noWrap/>
          </w:tcPr>
          <w:p w14:paraId="6938220C" w14:textId="77777777" w:rsidR="00963BA6" w:rsidRPr="008D61E5" w:rsidRDefault="00963BA6" w:rsidP="00963BA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963BA6" w:rsidRPr="008D61E5" w14:paraId="56F971C9" w14:textId="77777777" w:rsidTr="000C0916">
        <w:trPr>
          <w:gridAfter w:val="1"/>
          <w:wAfter w:w="20" w:type="dxa"/>
          <w:trHeight w:val="1350"/>
          <w:tblCellSpacing w:w="0" w:type="dxa"/>
        </w:trPr>
        <w:tc>
          <w:tcPr>
            <w:tcW w:w="4030" w:type="dxa"/>
            <w:hideMark/>
          </w:tcPr>
          <w:p w14:paraId="7BDD3754" w14:textId="79E30BA7" w:rsidR="00963BA6" w:rsidRPr="008D61E5" w:rsidRDefault="00963BA6" w:rsidP="00963BA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(H)903 530 8445 </w:t>
            </w:r>
          </w:p>
        </w:tc>
        <w:tc>
          <w:tcPr>
            <w:tcW w:w="3620" w:type="dxa"/>
            <w:noWrap/>
            <w:hideMark/>
          </w:tcPr>
          <w:p w14:paraId="1D60CF62" w14:textId="77777777" w:rsidR="00963BA6" w:rsidRDefault="00963BA6" w:rsidP="00963BA6">
            <w:pPr>
              <w:spacing w:after="0" w:line="240" w:lineRule="auto"/>
            </w:pPr>
          </w:p>
          <w:p w14:paraId="70A08F51" w14:textId="7E9B3FD7" w:rsidR="00963BA6" w:rsidRPr="008D61E5" w:rsidRDefault="00963BA6" w:rsidP="00963BA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79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14:paraId="5AA715BA" w14:textId="77777777" w:rsidR="00963BA6" w:rsidRPr="008D61E5" w:rsidRDefault="00963BA6" w:rsidP="00963BA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14:paraId="3A8F1778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14:paraId="1E841C34" w14:textId="4071DBB4" w:rsid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14:paraId="6B067077" w14:textId="77777777" w:rsidR="000C0916" w:rsidRPr="00AD5D06" w:rsidRDefault="000C0916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14:paraId="5BDE4961" w14:textId="7777777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14:paraId="4A80B25F" w14:textId="77777777" w:rsidR="00D16AA7" w:rsidRDefault="00D16AA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49C20D55" w14:textId="5E82EAE5" w:rsidR="00D16AA7" w:rsidRPr="00D16AA7" w:rsidRDefault="00D16AA7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D16AA7">
              <w:rPr>
                <w:rFonts w:ascii="Cambria" w:eastAsia="Times New Roman" w:hAnsi="Cambria" w:cs="Times New Roman"/>
                <w:b/>
                <w:bCs/>
                <w:i/>
                <w:iCs/>
              </w:rPr>
              <w:t>Virginia</w:t>
            </w:r>
          </w:p>
          <w:p w14:paraId="206ACEFB" w14:textId="77777777" w:rsidR="00D16AA7" w:rsidRDefault="00D16AA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4D3AC6EA" w14:textId="348654AA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14:paraId="2C97C84E" w14:textId="6150A564" w:rsidR="008A55FE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April </w:t>
            </w:r>
            <w:r w:rsidR="00D16AA7">
              <w:rPr>
                <w:rFonts w:ascii="Cambria" w:eastAsia="Times New Roman" w:hAnsi="Cambria" w:cs="Times New Roman"/>
              </w:rPr>
              <w:t>–</w:t>
            </w:r>
            <w:r w:rsidRPr="008D61E5">
              <w:rPr>
                <w:rFonts w:ascii="Cambria" w:eastAsia="Times New Roman" w:hAnsi="Cambria" w:cs="Times New Roman"/>
              </w:rPr>
              <w:t xml:space="preserve"> Dec</w:t>
            </w:r>
          </w:p>
          <w:p w14:paraId="62EDD88C" w14:textId="016F7994" w:rsidR="00D16AA7" w:rsidRPr="008D61E5" w:rsidRDefault="00D16AA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14:paraId="31AC2240" w14:textId="77777777" w:rsidR="00D16AA7" w:rsidRDefault="00D16AA7" w:rsidP="008D61E5">
            <w:pPr>
              <w:spacing w:after="0" w:line="240" w:lineRule="auto"/>
            </w:pPr>
            <w:r>
              <w:t xml:space="preserve">  </w:t>
            </w:r>
          </w:p>
          <w:p w14:paraId="37DF7E51" w14:textId="77777777" w:rsidR="00D16AA7" w:rsidRDefault="00D16AA7" w:rsidP="008D61E5">
            <w:pPr>
              <w:spacing w:after="0" w:line="240" w:lineRule="auto"/>
            </w:pPr>
          </w:p>
          <w:p w14:paraId="073C1045" w14:textId="77777777" w:rsidR="00D16AA7" w:rsidRDefault="00D16AA7" w:rsidP="008D61E5">
            <w:pPr>
              <w:spacing w:after="0" w:line="240" w:lineRule="auto"/>
            </w:pPr>
          </w:p>
          <w:p w14:paraId="59994F05" w14:textId="53EC65AB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D16AA7" w:rsidRPr="005B2833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14:paraId="68F5E2AF" w14:textId="77777777" w:rsidR="00D16AA7" w:rsidRDefault="00D16AA7" w:rsidP="008D61E5">
            <w:pPr>
              <w:spacing w:after="0" w:line="240" w:lineRule="auto"/>
            </w:pPr>
            <w:r>
              <w:t xml:space="preserve">  </w:t>
            </w:r>
          </w:p>
          <w:p w14:paraId="54CC8462" w14:textId="77777777" w:rsidR="00D16AA7" w:rsidRDefault="00D16AA7" w:rsidP="008D61E5">
            <w:pPr>
              <w:spacing w:after="0" w:line="240" w:lineRule="auto"/>
            </w:pPr>
          </w:p>
          <w:p w14:paraId="1C6A3C76" w14:textId="77777777" w:rsidR="00D16AA7" w:rsidRDefault="00D16AA7" w:rsidP="008D61E5">
            <w:pPr>
              <w:spacing w:after="0" w:line="240" w:lineRule="auto"/>
            </w:pPr>
          </w:p>
          <w:p w14:paraId="69795CB0" w14:textId="1A09ED81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D16AA7" w:rsidRPr="005B2833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14:paraId="6FE5BF06" w14:textId="77777777"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4CE5A48E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79B2065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14:paraId="3DAA64B1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14:paraId="7FD34E1F" w14:textId="77777777" w:rsidR="001A64B3" w:rsidRDefault="001A64B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14:paraId="4DD387E2" w14:textId="3FAD8BA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14:paraId="4710B621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4578F142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6727DF56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izabeth Spannring</w:t>
            </w:r>
          </w:p>
          <w:p w14:paraId="7FAFCDCA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La Center, WA 98629</w:t>
            </w:r>
          </w:p>
          <w:p w14:paraId="1676BFA3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64A2906D" w14:textId="77777777"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4B8B98FD" w14:textId="2AD767E6" w:rsidR="00B82D7C" w:rsidRPr="008D61E5" w:rsidRDefault="00B9044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lastRenderedPageBreak/>
              <w:t xml:space="preserve">  </w:t>
            </w:r>
            <w:hyperlink r:id="rId83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14:paraId="796D0DEE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3" w:name="DC"/>
      <w:bookmarkStart w:id="34" w:name="WV"/>
      <w:bookmarkEnd w:id="33"/>
      <w:bookmarkEnd w:id="34"/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14:paraId="67BC49F6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14:paraId="04E331E6" w14:textId="77777777" w:rsidTr="0018119C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6E4ECA" w14:textId="77777777"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14:paraId="4BD16EDA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14:paraId="389C7D8F" w14:textId="6868EDE6" w:rsidR="004F6A52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14:paraId="75FA82EB" w14:textId="77777777"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14:paraId="267D6C7B" w14:textId="77777777" w:rsidR="00637018" w:rsidRPr="008D61E5" w:rsidRDefault="00637018" w:rsidP="008D61E5">
            <w:pPr>
              <w:rPr>
                <w:rFonts w:ascii="Cambria" w:hAnsi="Cambria"/>
              </w:rPr>
            </w:pPr>
          </w:p>
          <w:p w14:paraId="34B76EF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27FF98" w14:textId="77777777" w:rsidR="00B82D7C" w:rsidRPr="008D61E5" w:rsidRDefault="00A536C3" w:rsidP="008D61E5">
            <w:pPr>
              <w:rPr>
                <w:rFonts w:ascii="Cambria" w:eastAsia="Times New Roman" w:hAnsi="Cambria" w:cs="Times New Roman"/>
              </w:rPr>
            </w:pPr>
            <w:hyperlink r:id="rId8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E347E6" w14:textId="77777777" w:rsidR="00B53F76" w:rsidRPr="008D61E5" w:rsidRDefault="00B53F76" w:rsidP="008D61E5">
            <w:pPr>
              <w:rPr>
                <w:rFonts w:ascii="Cambria" w:hAnsi="Cambria"/>
              </w:rPr>
            </w:pPr>
          </w:p>
          <w:p w14:paraId="6F49FFB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14:paraId="15D4AB67" w14:textId="77777777" w:rsidTr="0018119C">
        <w:trPr>
          <w:gridAfter w:val="1"/>
          <w:wAfter w:w="470" w:type="dxa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1AFDFD21" w14:textId="77777777" w:rsidR="00DA0316" w:rsidRPr="009E2140" w:rsidRDefault="00DA0316" w:rsidP="00DA0316">
            <w:pPr>
              <w:rPr>
                <w:rFonts w:ascii="Cambria" w:hAnsi="Cambria"/>
              </w:rPr>
            </w:pPr>
            <w:bookmarkStart w:id="35" w:name="WI"/>
            <w:bookmarkEnd w:id="35"/>
            <w:r w:rsidRPr="009E2140">
              <w:rPr>
                <w:rFonts w:ascii="Cambria" w:hAnsi="Cambria"/>
              </w:rPr>
              <w:t>Amy Pabst</w:t>
            </w:r>
          </w:p>
          <w:p w14:paraId="1CE493C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1898 Seaman Fork</w:t>
            </w:r>
          </w:p>
          <w:p w14:paraId="080653B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Le Roy, WV  25252</w:t>
            </w:r>
          </w:p>
          <w:p w14:paraId="75C6A18B" w14:textId="77777777" w:rsidR="00DA0316" w:rsidRPr="009E2140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 w:rsidRPr="009E2140">
              <w:rPr>
                <w:rFonts w:ascii="Cambria" w:hAnsi="Cambria"/>
              </w:rPr>
              <w:t>Phone: (C)</w:t>
            </w:r>
            <w:r w:rsidR="007E1823" w:rsidRPr="009E2140">
              <w:rPr>
                <w:rFonts w:ascii="Cambria" w:hAnsi="Cambria"/>
              </w:rPr>
              <w:t xml:space="preserve"> 304 377 4112</w:t>
            </w:r>
            <w:r w:rsidR="007E1823" w:rsidRPr="009E2140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0303A52" w14:textId="77777777" w:rsidR="00DA0316" w:rsidRPr="009E2140" w:rsidRDefault="00A536C3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5" w:history="1">
              <w:r w:rsidR="00DA0316" w:rsidRPr="009E2140">
                <w:rPr>
                  <w:rStyle w:val="Hyperlink"/>
                  <w:rFonts w:ascii="Cambria" w:hAnsi="Cambria"/>
                </w:rPr>
                <w:t>amypabst19@gmail.com</w:t>
              </w:r>
            </w:hyperlink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353A3A20" w14:textId="77777777"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14:paraId="1AC056BA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FCBDBE9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14:paraId="2AC05848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110BF93E" w14:textId="7777777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14:paraId="3007857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14:paraId="2B971E3D" w14:textId="77777777"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14:paraId="5F6FC9FF" w14:textId="77777777"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EA5328C" w14:textId="77777777"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029108D1" w14:textId="261C8CD3" w:rsidR="00B82D7C" w:rsidRPr="008D61E5" w:rsidRDefault="00B9044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86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14:paraId="5BE13DAD" w14:textId="77777777" w:rsidTr="00AC2609">
        <w:trPr>
          <w:trHeight w:val="972"/>
          <w:tblCellSpacing w:w="0" w:type="dxa"/>
        </w:trPr>
        <w:tc>
          <w:tcPr>
            <w:tcW w:w="4140" w:type="dxa"/>
          </w:tcPr>
          <w:p w14:paraId="136585A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14:paraId="38C56F7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14:paraId="09524EF3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14:paraId="35AB7986" w14:textId="77777777"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14:paraId="0E61DAD5" w14:textId="77777777"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14:paraId="5B14C5FD" w14:textId="0CC281BC" w:rsidR="00DE13BF" w:rsidRPr="008D61E5" w:rsidRDefault="00B90449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r>
              <w:t xml:space="preserve"> </w:t>
            </w:r>
            <w:hyperlink r:id="rId87" w:history="1">
              <w:r w:rsidRPr="009003F0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14:paraId="46FC65FC" w14:textId="77777777"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14:paraId="1844C64E" w14:textId="77777777" w:rsidTr="00AC2609">
        <w:trPr>
          <w:trHeight w:val="990"/>
          <w:tblCellSpacing w:w="0" w:type="dxa"/>
        </w:trPr>
        <w:tc>
          <w:tcPr>
            <w:tcW w:w="4140" w:type="dxa"/>
          </w:tcPr>
          <w:p w14:paraId="2C20F1FD" w14:textId="1C7B8D76" w:rsidR="00637018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aribe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Schmi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</w:tc>
        <w:tc>
          <w:tcPr>
            <w:tcW w:w="7845" w:type="dxa"/>
            <w:noWrap/>
          </w:tcPr>
          <w:p w14:paraId="06F03E78" w14:textId="77777777" w:rsidR="001E22C0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8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9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14:paraId="499946FA" w14:textId="77777777"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1785DE1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Y"/>
      <w:bookmarkEnd w:id="36"/>
    </w:p>
    <w:p w14:paraId="21B6356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14:paraId="662BF195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26E9D417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3EDFC54F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Kathy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ichtendahl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29A13BEC" w14:textId="431DF0DE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307 250 0610</w:t>
            </w:r>
          </w:p>
          <w:p w14:paraId="29848681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5C28DE6D" w14:textId="77777777" w:rsidR="00B82D7C" w:rsidRPr="008D61E5" w:rsidRDefault="00A536C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0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14:paraId="737A3DAF" w14:textId="77777777" w:rsidR="00DD5AD2" w:rsidRPr="008D61E5" w:rsidRDefault="00DD5AD2" w:rsidP="008D61E5">
      <w:pPr>
        <w:spacing w:after="0"/>
        <w:rPr>
          <w:rFonts w:ascii="Cambria" w:hAnsi="Cambria"/>
        </w:rPr>
      </w:pPr>
    </w:p>
    <w:p w14:paraId="339D5FC8" w14:textId="77777777" w:rsidR="004D5ED7" w:rsidRPr="008D61E5" w:rsidRDefault="004D5ED7" w:rsidP="008D61E5">
      <w:pPr>
        <w:spacing w:after="0"/>
        <w:rPr>
          <w:rFonts w:ascii="Cambria" w:hAnsi="Cambria"/>
        </w:rPr>
      </w:pPr>
    </w:p>
    <w:p w14:paraId="37704337" w14:textId="77777777"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744C5" w14:textId="77777777" w:rsidR="00A536C3" w:rsidRDefault="00A536C3" w:rsidP="00332644">
      <w:pPr>
        <w:spacing w:after="0" w:line="240" w:lineRule="auto"/>
      </w:pPr>
      <w:r>
        <w:separator/>
      </w:r>
    </w:p>
  </w:endnote>
  <w:endnote w:type="continuationSeparator" w:id="0">
    <w:p w14:paraId="702D1695" w14:textId="77777777" w:rsidR="00A536C3" w:rsidRDefault="00A536C3" w:rsidP="00332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AC921" w14:textId="77777777" w:rsidR="00A536C3" w:rsidRDefault="00A536C3" w:rsidP="00332644">
      <w:pPr>
        <w:spacing w:after="0" w:line="240" w:lineRule="auto"/>
      </w:pPr>
      <w:r>
        <w:separator/>
      </w:r>
    </w:p>
  </w:footnote>
  <w:footnote w:type="continuationSeparator" w:id="0">
    <w:p w14:paraId="3773D7E3" w14:textId="77777777" w:rsidR="00A536C3" w:rsidRDefault="00A536C3" w:rsidP="003326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6E6D"/>
    <w:rsid w:val="00007DB9"/>
    <w:rsid w:val="00011D58"/>
    <w:rsid w:val="000122E6"/>
    <w:rsid w:val="000122F4"/>
    <w:rsid w:val="00027DC7"/>
    <w:rsid w:val="0003495F"/>
    <w:rsid w:val="00036E55"/>
    <w:rsid w:val="00050F3E"/>
    <w:rsid w:val="00052DFB"/>
    <w:rsid w:val="000567BE"/>
    <w:rsid w:val="000604E0"/>
    <w:rsid w:val="00072328"/>
    <w:rsid w:val="00074E2B"/>
    <w:rsid w:val="00081575"/>
    <w:rsid w:val="0009725B"/>
    <w:rsid w:val="000A3BEC"/>
    <w:rsid w:val="000C0916"/>
    <w:rsid w:val="000C36E1"/>
    <w:rsid w:val="000C44F1"/>
    <w:rsid w:val="000E018A"/>
    <w:rsid w:val="000F2799"/>
    <w:rsid w:val="000F6852"/>
    <w:rsid w:val="0010174C"/>
    <w:rsid w:val="001217FF"/>
    <w:rsid w:val="001221EB"/>
    <w:rsid w:val="001368B0"/>
    <w:rsid w:val="001376A9"/>
    <w:rsid w:val="00150A10"/>
    <w:rsid w:val="0015443F"/>
    <w:rsid w:val="00162902"/>
    <w:rsid w:val="001731F7"/>
    <w:rsid w:val="0018119C"/>
    <w:rsid w:val="001A51F9"/>
    <w:rsid w:val="001A64B3"/>
    <w:rsid w:val="001C55F1"/>
    <w:rsid w:val="001E110E"/>
    <w:rsid w:val="001E22C0"/>
    <w:rsid w:val="001E374A"/>
    <w:rsid w:val="001E3769"/>
    <w:rsid w:val="001F301B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2E668B"/>
    <w:rsid w:val="00304DEA"/>
    <w:rsid w:val="00312F71"/>
    <w:rsid w:val="00332644"/>
    <w:rsid w:val="00336B58"/>
    <w:rsid w:val="003527DC"/>
    <w:rsid w:val="00356A53"/>
    <w:rsid w:val="00362E9F"/>
    <w:rsid w:val="00370011"/>
    <w:rsid w:val="00386447"/>
    <w:rsid w:val="00391870"/>
    <w:rsid w:val="003A1AB0"/>
    <w:rsid w:val="003B6704"/>
    <w:rsid w:val="003C09A9"/>
    <w:rsid w:val="003C321A"/>
    <w:rsid w:val="003C558B"/>
    <w:rsid w:val="003E0259"/>
    <w:rsid w:val="003E7223"/>
    <w:rsid w:val="00406CA6"/>
    <w:rsid w:val="00413BA4"/>
    <w:rsid w:val="004270EE"/>
    <w:rsid w:val="00437DB5"/>
    <w:rsid w:val="00443F8F"/>
    <w:rsid w:val="0044632D"/>
    <w:rsid w:val="00450D68"/>
    <w:rsid w:val="00456C71"/>
    <w:rsid w:val="004612DD"/>
    <w:rsid w:val="00471A26"/>
    <w:rsid w:val="00473F3E"/>
    <w:rsid w:val="004865A5"/>
    <w:rsid w:val="004A2576"/>
    <w:rsid w:val="004C1794"/>
    <w:rsid w:val="004D4C2A"/>
    <w:rsid w:val="004D5ED7"/>
    <w:rsid w:val="004E5CE6"/>
    <w:rsid w:val="004E6C47"/>
    <w:rsid w:val="004F37CD"/>
    <w:rsid w:val="004F6A52"/>
    <w:rsid w:val="0050306F"/>
    <w:rsid w:val="00505600"/>
    <w:rsid w:val="00513507"/>
    <w:rsid w:val="005229E3"/>
    <w:rsid w:val="00523C6E"/>
    <w:rsid w:val="005334FF"/>
    <w:rsid w:val="0053757E"/>
    <w:rsid w:val="00545817"/>
    <w:rsid w:val="00547ABC"/>
    <w:rsid w:val="005523B1"/>
    <w:rsid w:val="00555A5A"/>
    <w:rsid w:val="00557B87"/>
    <w:rsid w:val="00557FB8"/>
    <w:rsid w:val="0056208D"/>
    <w:rsid w:val="00564FD7"/>
    <w:rsid w:val="00574F0F"/>
    <w:rsid w:val="0058308C"/>
    <w:rsid w:val="00584BF4"/>
    <w:rsid w:val="005858FB"/>
    <w:rsid w:val="00590EA2"/>
    <w:rsid w:val="0059506F"/>
    <w:rsid w:val="00597D4E"/>
    <w:rsid w:val="005A0634"/>
    <w:rsid w:val="005A3A10"/>
    <w:rsid w:val="005A4B26"/>
    <w:rsid w:val="005B6CC7"/>
    <w:rsid w:val="005C17AA"/>
    <w:rsid w:val="005C553E"/>
    <w:rsid w:val="005E1784"/>
    <w:rsid w:val="005F4005"/>
    <w:rsid w:val="00601622"/>
    <w:rsid w:val="00610825"/>
    <w:rsid w:val="0061691F"/>
    <w:rsid w:val="006245D3"/>
    <w:rsid w:val="00630E8F"/>
    <w:rsid w:val="006326BE"/>
    <w:rsid w:val="00632B2E"/>
    <w:rsid w:val="006337FF"/>
    <w:rsid w:val="00635724"/>
    <w:rsid w:val="00637018"/>
    <w:rsid w:val="00642FA3"/>
    <w:rsid w:val="00644616"/>
    <w:rsid w:val="00672C15"/>
    <w:rsid w:val="0067664F"/>
    <w:rsid w:val="00676742"/>
    <w:rsid w:val="00685BCE"/>
    <w:rsid w:val="00694E91"/>
    <w:rsid w:val="006A6547"/>
    <w:rsid w:val="006C17B3"/>
    <w:rsid w:val="006D0EAB"/>
    <w:rsid w:val="006F3826"/>
    <w:rsid w:val="00712862"/>
    <w:rsid w:val="0071505D"/>
    <w:rsid w:val="00725527"/>
    <w:rsid w:val="00726BE2"/>
    <w:rsid w:val="00736E9D"/>
    <w:rsid w:val="00736FDF"/>
    <w:rsid w:val="00742937"/>
    <w:rsid w:val="00747690"/>
    <w:rsid w:val="00767BA9"/>
    <w:rsid w:val="00781442"/>
    <w:rsid w:val="007A2DB2"/>
    <w:rsid w:val="007A62D5"/>
    <w:rsid w:val="007B66EB"/>
    <w:rsid w:val="007C10F5"/>
    <w:rsid w:val="007C3376"/>
    <w:rsid w:val="007E1823"/>
    <w:rsid w:val="00811E90"/>
    <w:rsid w:val="00812E38"/>
    <w:rsid w:val="00841C8D"/>
    <w:rsid w:val="00843C5C"/>
    <w:rsid w:val="00850ACB"/>
    <w:rsid w:val="00852B0C"/>
    <w:rsid w:val="00855FB6"/>
    <w:rsid w:val="00864E50"/>
    <w:rsid w:val="0087467E"/>
    <w:rsid w:val="0088098C"/>
    <w:rsid w:val="008839BF"/>
    <w:rsid w:val="00886991"/>
    <w:rsid w:val="00887DFF"/>
    <w:rsid w:val="00895E2D"/>
    <w:rsid w:val="008A0C0D"/>
    <w:rsid w:val="008A35C8"/>
    <w:rsid w:val="008A55FE"/>
    <w:rsid w:val="008A67D6"/>
    <w:rsid w:val="008D61E5"/>
    <w:rsid w:val="008E0B7F"/>
    <w:rsid w:val="008E28D8"/>
    <w:rsid w:val="008F0E3B"/>
    <w:rsid w:val="008F76C0"/>
    <w:rsid w:val="00902C1D"/>
    <w:rsid w:val="00911CA3"/>
    <w:rsid w:val="00927A89"/>
    <w:rsid w:val="009357EC"/>
    <w:rsid w:val="00935D4F"/>
    <w:rsid w:val="00941224"/>
    <w:rsid w:val="00952F7C"/>
    <w:rsid w:val="0096135C"/>
    <w:rsid w:val="00963498"/>
    <w:rsid w:val="00963BA6"/>
    <w:rsid w:val="00975EDF"/>
    <w:rsid w:val="00983604"/>
    <w:rsid w:val="00993C19"/>
    <w:rsid w:val="009A677F"/>
    <w:rsid w:val="009A7825"/>
    <w:rsid w:val="009B11FB"/>
    <w:rsid w:val="009B68FB"/>
    <w:rsid w:val="009C67B0"/>
    <w:rsid w:val="009E2140"/>
    <w:rsid w:val="009F21B8"/>
    <w:rsid w:val="00A05118"/>
    <w:rsid w:val="00A0745C"/>
    <w:rsid w:val="00A10563"/>
    <w:rsid w:val="00A34AFE"/>
    <w:rsid w:val="00A52793"/>
    <w:rsid w:val="00A536C3"/>
    <w:rsid w:val="00A604B0"/>
    <w:rsid w:val="00A743C7"/>
    <w:rsid w:val="00A80F03"/>
    <w:rsid w:val="00A914D6"/>
    <w:rsid w:val="00A92A2A"/>
    <w:rsid w:val="00AB155D"/>
    <w:rsid w:val="00AB3308"/>
    <w:rsid w:val="00AC2609"/>
    <w:rsid w:val="00AD0D64"/>
    <w:rsid w:val="00AD5D06"/>
    <w:rsid w:val="00AD6AD6"/>
    <w:rsid w:val="00AD7363"/>
    <w:rsid w:val="00AE2713"/>
    <w:rsid w:val="00AF721C"/>
    <w:rsid w:val="00B00731"/>
    <w:rsid w:val="00B035F5"/>
    <w:rsid w:val="00B05C9A"/>
    <w:rsid w:val="00B06047"/>
    <w:rsid w:val="00B164B5"/>
    <w:rsid w:val="00B2469C"/>
    <w:rsid w:val="00B2656A"/>
    <w:rsid w:val="00B339D9"/>
    <w:rsid w:val="00B51579"/>
    <w:rsid w:val="00B51DDA"/>
    <w:rsid w:val="00B53F76"/>
    <w:rsid w:val="00B57BA8"/>
    <w:rsid w:val="00B75BBF"/>
    <w:rsid w:val="00B8197C"/>
    <w:rsid w:val="00B82D7C"/>
    <w:rsid w:val="00B90449"/>
    <w:rsid w:val="00BB06EB"/>
    <w:rsid w:val="00BB08ED"/>
    <w:rsid w:val="00BE616B"/>
    <w:rsid w:val="00BE6173"/>
    <w:rsid w:val="00C04282"/>
    <w:rsid w:val="00C347D5"/>
    <w:rsid w:val="00C41E11"/>
    <w:rsid w:val="00C42BBB"/>
    <w:rsid w:val="00C43E3A"/>
    <w:rsid w:val="00C44604"/>
    <w:rsid w:val="00C504AD"/>
    <w:rsid w:val="00C54F16"/>
    <w:rsid w:val="00C62DB4"/>
    <w:rsid w:val="00C90B50"/>
    <w:rsid w:val="00C919BA"/>
    <w:rsid w:val="00C926E0"/>
    <w:rsid w:val="00CA1508"/>
    <w:rsid w:val="00CA7186"/>
    <w:rsid w:val="00CC006B"/>
    <w:rsid w:val="00CC0D8D"/>
    <w:rsid w:val="00CC57C6"/>
    <w:rsid w:val="00CD11B6"/>
    <w:rsid w:val="00CD5916"/>
    <w:rsid w:val="00CD61FD"/>
    <w:rsid w:val="00CE7172"/>
    <w:rsid w:val="00CF0F1F"/>
    <w:rsid w:val="00D003C1"/>
    <w:rsid w:val="00D10262"/>
    <w:rsid w:val="00D1132E"/>
    <w:rsid w:val="00D154FC"/>
    <w:rsid w:val="00D16AA7"/>
    <w:rsid w:val="00D30A25"/>
    <w:rsid w:val="00D41770"/>
    <w:rsid w:val="00D4503A"/>
    <w:rsid w:val="00D47113"/>
    <w:rsid w:val="00D47A78"/>
    <w:rsid w:val="00D5546A"/>
    <w:rsid w:val="00D64CE9"/>
    <w:rsid w:val="00D661E4"/>
    <w:rsid w:val="00D72602"/>
    <w:rsid w:val="00D80BF1"/>
    <w:rsid w:val="00D81274"/>
    <w:rsid w:val="00D944E4"/>
    <w:rsid w:val="00DA0316"/>
    <w:rsid w:val="00DA13B7"/>
    <w:rsid w:val="00DC1B7B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187D"/>
    <w:rsid w:val="00E65D52"/>
    <w:rsid w:val="00E676B6"/>
    <w:rsid w:val="00E709A9"/>
    <w:rsid w:val="00E71F8A"/>
    <w:rsid w:val="00E803A3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0505C"/>
    <w:rsid w:val="00F13D56"/>
    <w:rsid w:val="00F17168"/>
    <w:rsid w:val="00F31E53"/>
    <w:rsid w:val="00F41825"/>
    <w:rsid w:val="00F53B3A"/>
    <w:rsid w:val="00F542DB"/>
    <w:rsid w:val="00F55D56"/>
    <w:rsid w:val="00F732CB"/>
    <w:rsid w:val="00F758C3"/>
    <w:rsid w:val="00F83E72"/>
    <w:rsid w:val="00F85482"/>
    <w:rsid w:val="00F85BA1"/>
    <w:rsid w:val="00F93990"/>
    <w:rsid w:val="00FB5E66"/>
    <w:rsid w:val="00FC1D83"/>
    <w:rsid w:val="00FE4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834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  <w:style w:type="paragraph" w:styleId="Header">
    <w:name w:val="header"/>
    <w:basedOn w:val="Normal"/>
    <w:link w:val="Head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644"/>
  </w:style>
  <w:style w:type="paragraph" w:styleId="Footer">
    <w:name w:val="footer"/>
    <w:basedOn w:val="Normal"/>
    <w:link w:val="Foot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6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88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madhere@gmail.com" TargetMode="External"/><Relationship Id="rId21" Type="http://schemas.openxmlformats.org/officeDocument/2006/relationships/hyperlink" Target="http://www.wiquiltjudge.com" TargetMode="External"/><Relationship Id="rId42" Type="http://schemas.openxmlformats.org/officeDocument/2006/relationships/hyperlink" Target="http://www.selcfabrics.com" TargetMode="External"/><Relationship Id="rId47" Type="http://schemas.openxmlformats.org/officeDocument/2006/relationships/hyperlink" Target="http://www.cindyerickson.com" TargetMode="External"/><Relationship Id="rId63" Type="http://schemas.openxmlformats.org/officeDocument/2006/relationships/hyperlink" Target="mailto:outbackquilts@gmail.com" TargetMode="External"/><Relationship Id="rId68" Type="http://schemas.openxmlformats.org/officeDocument/2006/relationships/hyperlink" Target="http://www.quiltenendeavors.com" TargetMode="External"/><Relationship Id="rId84" Type="http://schemas.openxmlformats.org/officeDocument/2006/relationships/hyperlink" Target="mailto:kordekfran@gmail.com" TargetMode="External"/><Relationship Id="rId89" Type="http://schemas.openxmlformats.org/officeDocument/2006/relationships/hyperlink" Target="http://www.wiquiltjudge.com" TargetMode="External"/><Relationship Id="rId16" Type="http://schemas.openxmlformats.org/officeDocument/2006/relationships/hyperlink" Target="mailto:quilterbev@gmail.com" TargetMode="External"/><Relationship Id="rId11" Type="http://schemas.openxmlformats.org/officeDocument/2006/relationships/hyperlink" Target="mailto:ljrasmussen@gmail.com" TargetMode="External"/><Relationship Id="rId32" Type="http://schemas.openxmlformats.org/officeDocument/2006/relationships/hyperlink" Target="file:///C:\Users\Pat's%20PC\Desktop\NACQJ%20Website%20Award%20Pix\www.kathieubank.com" TargetMode="External"/><Relationship Id="rId37" Type="http://schemas.openxmlformats.org/officeDocument/2006/relationships/hyperlink" Target="mailto:bethpauley@gmail.com" TargetMode="External"/><Relationship Id="rId53" Type="http://schemas.openxmlformats.org/officeDocument/2006/relationships/hyperlink" Target="mailto:lorrainequilts@cs.com" TargetMode="External"/><Relationship Id="rId58" Type="http://schemas.openxmlformats.org/officeDocument/2006/relationships/hyperlink" Target="http://www.lindaluggen.com" TargetMode="External"/><Relationship Id="rId74" Type="http://schemas.openxmlformats.org/officeDocument/2006/relationships/hyperlink" Target="mailto:dequilts@sbcglobal.net" TargetMode="External"/><Relationship Id="rId79" Type="http://schemas.openxmlformats.org/officeDocument/2006/relationships/hyperlink" Target="mailto:svrnak@aol.com" TargetMode="External"/><Relationship Id="rId5" Type="http://schemas.openxmlformats.org/officeDocument/2006/relationships/footnotes" Target="footnotes.xml"/><Relationship Id="rId90" Type="http://schemas.openxmlformats.org/officeDocument/2006/relationships/hyperlink" Target="mailto:kathylich@yahoo.com" TargetMode="External"/><Relationship Id="rId14" Type="http://schemas.openxmlformats.org/officeDocument/2006/relationships/hyperlink" Target="mailto:docsews@icloud.com" TargetMode="External"/><Relationship Id="rId22" Type="http://schemas.openxmlformats.org/officeDocument/2006/relationships/hyperlink" Target="http://www.wiquiltjudge.com/" TargetMode="External"/><Relationship Id="rId27" Type="http://schemas.openxmlformats.org/officeDocument/2006/relationships/hyperlink" Target="mailto:cherrybasket@aol.com" TargetMode="External"/><Relationship Id="rId30" Type="http://schemas.openxmlformats.org/officeDocument/2006/relationships/hyperlink" Target="mailto:tulmaker91@gmail.com" TargetMode="External"/><Relationship Id="rId35" Type="http://schemas.openxmlformats.org/officeDocument/2006/relationships/hyperlink" Target="mailto:qltrstore@harlannet.com" TargetMode="External"/><Relationship Id="rId43" Type="http://schemas.openxmlformats.org/officeDocument/2006/relationships/hyperlink" Target="mailto:keelkema@comcast.net" TargetMode="External"/><Relationship Id="rId48" Type="http://schemas.openxmlformats.org/officeDocument/2006/relationships/hyperlink" Target="mailto:maryderry@atlantic.net" TargetMode="External"/><Relationship Id="rId56" Type="http://schemas.openxmlformats.org/officeDocument/2006/relationships/hyperlink" Target="mailto:longlivegreensox@aol.com" TargetMode="External"/><Relationship Id="rId64" Type="http://schemas.openxmlformats.org/officeDocument/2006/relationships/hyperlink" Target="mailto:smassey927@gmail.com" TargetMode="External"/><Relationship Id="rId69" Type="http://schemas.openxmlformats.org/officeDocument/2006/relationships/hyperlink" Target="mailto:pmquilts2@msn.com" TargetMode="External"/><Relationship Id="rId77" Type="http://schemas.openxmlformats.org/officeDocument/2006/relationships/hyperlink" Target="mailto:jtaylor359@aol.com" TargetMode="External"/><Relationship Id="rId8" Type="http://schemas.openxmlformats.org/officeDocument/2006/relationships/hyperlink" Target="mailto:dpitchford@gmail.com" TargetMode="External"/><Relationship Id="rId51" Type="http://schemas.openxmlformats.org/officeDocument/2006/relationships/hyperlink" Target="mailto:lorrychwazik@gmail.com" TargetMode="External"/><Relationship Id="rId72" Type="http://schemas.openxmlformats.org/officeDocument/2006/relationships/hyperlink" Target="tel:903-561-8407" TargetMode="External"/><Relationship Id="rId80" Type="http://schemas.openxmlformats.org/officeDocument/2006/relationships/hyperlink" Target="mailto:quilterbev@gmail.com" TargetMode="External"/><Relationship Id="rId85" Type="http://schemas.openxmlformats.org/officeDocument/2006/relationships/hyperlink" Target="mailto:amypabst19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castlerocker@att.net" TargetMode="External"/><Relationship Id="rId17" Type="http://schemas.openxmlformats.org/officeDocument/2006/relationships/hyperlink" Target="http://www.beverlyfine.com" TargetMode="External"/><Relationship Id="rId25" Type="http://schemas.openxmlformats.org/officeDocument/2006/relationships/hyperlink" Target="http://www.mollywaddell.com/" TargetMode="External"/><Relationship Id="rId33" Type="http://schemas.openxmlformats.org/officeDocument/2006/relationships/hyperlink" Target="file:///C:\Users\Pat's%20PC\Desktop\NACQJ%20Website%20Award%20Pix\qltrstore@harlannet.com" TargetMode="External"/><Relationship Id="rId38" Type="http://schemas.openxmlformats.org/officeDocument/2006/relationships/hyperlink" Target="mailto:edwaquilt@aol.com" TargetMode="External"/><Relationship Id="rId46" Type="http://schemas.openxmlformats.org/officeDocument/2006/relationships/hyperlink" Target="mailto:quiltstsh@aol.com" TargetMode="External"/><Relationship Id="rId59" Type="http://schemas.openxmlformats.org/officeDocument/2006/relationships/hyperlink" Target="mailto:smareska@bex.net" TargetMode="External"/><Relationship Id="rId67" Type="http://schemas.openxmlformats.org/officeDocument/2006/relationships/hyperlink" Target="mailto:skoequilt@aol.com" TargetMode="External"/><Relationship Id="rId20" Type="http://schemas.openxmlformats.org/officeDocument/2006/relationships/hyperlink" Target="mailto:materialgirl@wi.rr.com" TargetMode="External"/><Relationship Id="rId41" Type="http://schemas.openxmlformats.org/officeDocument/2006/relationships/hyperlink" Target="mailto:scortese7@gmail.com" TargetMode="External"/><Relationship Id="rId54" Type="http://schemas.openxmlformats.org/officeDocument/2006/relationships/hyperlink" Target="mailto:smurkin@triad.rr.com" TargetMode="External"/><Relationship Id="rId62" Type="http://schemas.openxmlformats.org/officeDocument/2006/relationships/hyperlink" Target="http://www.maryzesiger.com/" TargetMode="External"/><Relationship Id="rId70" Type="http://schemas.openxmlformats.org/officeDocument/2006/relationships/hyperlink" Target="mailto:lindamccuean@yahoo.com" TargetMode="External"/><Relationship Id="rId75" Type="http://schemas.openxmlformats.org/officeDocument/2006/relationships/hyperlink" Target="mailto:connie@conniesilber.com" TargetMode="External"/><Relationship Id="rId83" Type="http://schemas.openxmlformats.org/officeDocument/2006/relationships/hyperlink" Target="mailto:trapunto@gmail.com" TargetMode="External"/><Relationship Id="rId88" Type="http://schemas.openxmlformats.org/officeDocument/2006/relationships/hyperlink" Target="mailto:materialgirl@wi.rr.com" TargetMode="External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mailto:maryderry@atlantic.net" TargetMode="External"/><Relationship Id="rId23" Type="http://schemas.openxmlformats.org/officeDocument/2006/relationships/hyperlink" Target="mailto:mwaddell555@gmail.com" TargetMode="External"/><Relationship Id="rId28" Type="http://schemas.openxmlformats.org/officeDocument/2006/relationships/hyperlink" Target="http://www.dorisgoins.com" TargetMode="External"/><Relationship Id="rId36" Type="http://schemas.openxmlformats.org/officeDocument/2006/relationships/hyperlink" Target="http://www.jenniferperkinsquilts.com" TargetMode="External"/><Relationship Id="rId49" Type="http://schemas.openxmlformats.org/officeDocument/2006/relationships/hyperlink" Target="mailto:sldquilternj@optonline.net" TargetMode="External"/><Relationship Id="rId57" Type="http://schemas.openxmlformats.org/officeDocument/2006/relationships/hyperlink" Target="mailto:luggenlinda@hotmail.com" TargetMode="External"/><Relationship Id="rId10" Type="http://schemas.openxmlformats.org/officeDocument/2006/relationships/hyperlink" Target="mailto:apquilts@gmail.com" TargetMode="External"/><Relationship Id="rId31" Type="http://schemas.openxmlformats.org/officeDocument/2006/relationships/hyperlink" Target="mailto:kathieubank@gmail.com" TargetMode="External"/><Relationship Id="rId44" Type="http://schemas.openxmlformats.org/officeDocument/2006/relationships/hyperlink" Target="mailto:keelkema@comcast.net" TargetMode="External"/><Relationship Id="rId52" Type="http://schemas.openxmlformats.org/officeDocument/2006/relationships/hyperlink" Target="http://www.PleasantStreetQuilts.com" TargetMode="External"/><Relationship Id="rId60" Type="http://schemas.openxmlformats.org/officeDocument/2006/relationships/hyperlink" Target="mailto:lindascholten@yahoo.com" TargetMode="External"/><Relationship Id="rId65" Type="http://schemas.openxmlformats.org/officeDocument/2006/relationships/hyperlink" Target="mailto:kathie@kathiekerler.com" TargetMode="External"/><Relationship Id="rId73" Type="http://schemas.openxmlformats.org/officeDocument/2006/relationships/hyperlink" Target="mailto:marilyn@hardyventures.com" TargetMode="External"/><Relationship Id="rId78" Type="http://schemas.openxmlformats.org/officeDocument/2006/relationships/hyperlink" Target="http://www.jtaylornqacj.com" TargetMode="External"/><Relationship Id="rId81" Type="http://schemas.openxmlformats.org/officeDocument/2006/relationships/hyperlink" Target="http://www.beverlyfine.com" TargetMode="External"/><Relationship Id="rId86" Type="http://schemas.openxmlformats.org/officeDocument/2006/relationships/hyperlink" Target="mailto:carolbutzke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Pat's%20PC\Desktop\NACQJ%20Website%20Award%20Pix\wingchunarkansas@hotmail.com" TargetMode="External"/><Relationship Id="rId13" Type="http://schemas.openxmlformats.org/officeDocument/2006/relationships/hyperlink" Target="file:///C:\Users\Pat's%20PC\Desktop\NACQJ%20Website%20Award%20Pix\www.facebook.com\ChristineBrownQuiltJudge\" TargetMode="External"/><Relationship Id="rId18" Type="http://schemas.openxmlformats.org/officeDocument/2006/relationships/hyperlink" Target="tel:262-366-3774" TargetMode="External"/><Relationship Id="rId39" Type="http://schemas.openxmlformats.org/officeDocument/2006/relationships/hyperlink" Target="http://www.holiceturnbow.com" TargetMode="External"/><Relationship Id="rId34" Type="http://schemas.openxmlformats.org/officeDocument/2006/relationships/hyperlink" Target="file:///C:\Users\Pat's%20PC\Desktop\NACQJ%20Website%20Award%20Pix\www.jenniferperkinsquilts.com" TargetMode="External"/><Relationship Id="rId50" Type="http://schemas.openxmlformats.org/officeDocument/2006/relationships/hyperlink" Target="mailto:nancy@fuka.com" TargetMode="External"/><Relationship Id="rId55" Type="http://schemas.openxmlformats.org/officeDocument/2006/relationships/hyperlink" Target="http://www.scottmurkin.com" TargetMode="External"/><Relationship Id="rId76" Type="http://schemas.openxmlformats.org/officeDocument/2006/relationships/hyperlink" Target="http://www.conniesilber.com" TargetMode="External"/><Relationship Id="rId7" Type="http://schemas.openxmlformats.org/officeDocument/2006/relationships/hyperlink" Target="http://www.nqaquilts.org/media/uploads/2014/11/25/files/CJ_Alphabetic_ListNov252014.pdf" TargetMode="External"/><Relationship Id="rId71" Type="http://schemas.openxmlformats.org/officeDocument/2006/relationships/hyperlink" Target="http://www.oceanwavesqc.com" TargetMode="External"/><Relationship Id="rId92" Type="http://schemas.openxmlformats.org/officeDocument/2006/relationships/theme" Target="theme/theme1.xml"/><Relationship Id="rId2" Type="http://schemas.openxmlformats.org/officeDocument/2006/relationships/styles" Target="styles.xml"/><Relationship Id="rId29" Type="http://schemas.openxmlformats.org/officeDocument/2006/relationships/hyperlink" Target="file:///C:\Users\Pat's%20PC\Desktop\NACQJ%20Website%20Award%20Pix\tulmaker91@gmail.com" TargetMode="External"/><Relationship Id="rId24" Type="http://schemas.openxmlformats.org/officeDocument/2006/relationships/hyperlink" Target="http://www.mollywaddell.com" TargetMode="External"/><Relationship Id="rId40" Type="http://schemas.openxmlformats.org/officeDocument/2006/relationships/hyperlink" Target="mailto:marywalterquilts@gmail.com" TargetMode="External"/><Relationship Id="rId45" Type="http://schemas.openxmlformats.org/officeDocument/2006/relationships/hyperlink" Target="mailto:keelkema@comcast.net" TargetMode="External"/><Relationship Id="rId66" Type="http://schemas.openxmlformats.org/officeDocument/2006/relationships/hyperlink" Target="http://www.kathiekerler.com" TargetMode="External"/><Relationship Id="rId87" Type="http://schemas.openxmlformats.org/officeDocument/2006/relationships/hyperlink" Target="mailto:arainboth@gmail.com" TargetMode="External"/><Relationship Id="rId61" Type="http://schemas.openxmlformats.org/officeDocument/2006/relationships/hyperlink" Target="mailto:zesigerm@hotmail.com" TargetMode="External"/><Relationship Id="rId82" Type="http://schemas.openxmlformats.org/officeDocument/2006/relationships/hyperlink" Target="mailto:godfreyblueridge@gmail.com" TargetMode="External"/><Relationship Id="rId19" Type="http://schemas.openxmlformats.org/officeDocument/2006/relationships/hyperlink" Target="mailto:willoway958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B8C2-5C55-4772-9026-737C691CF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796</Words>
  <Characters>1024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3</cp:revision>
  <cp:lastPrinted>2019-04-02T00:21:00Z</cp:lastPrinted>
  <dcterms:created xsi:type="dcterms:W3CDTF">2022-01-21T18:16:00Z</dcterms:created>
  <dcterms:modified xsi:type="dcterms:W3CDTF">2022-01-21T18:23:00Z</dcterms:modified>
</cp:coreProperties>
</file>